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330BA" w14:textId="76F15A53" w:rsidR="00FE02AA" w:rsidRPr="00FE02AA" w:rsidRDefault="00FE02AA" w:rsidP="00FE02AA">
      <w:pPr>
        <w:keepNext/>
        <w:spacing w:after="0" w:line="240" w:lineRule="auto"/>
        <w:ind w:left="-720"/>
        <w:outlineLvl w:val="0"/>
        <w:rPr>
          <w:rFonts w:ascii="Times New Roman" w:eastAsia="Times New Roman" w:hAnsi="Times New Roman" w:cs="Times New Roman"/>
        </w:rPr>
      </w:pPr>
      <w:proofErr w:type="gramStart"/>
      <w:r w:rsidRPr="00FE02AA">
        <w:rPr>
          <w:rFonts w:ascii="Times New Roman" w:eastAsia="Times New Roman" w:hAnsi="Times New Roman" w:cs="Times New Roman"/>
        </w:rPr>
        <w:t>Name:_</w:t>
      </w:r>
      <w:proofErr w:type="gramEnd"/>
      <w:r w:rsidRPr="00FE02AA">
        <w:rPr>
          <w:rFonts w:ascii="Times New Roman" w:eastAsia="Times New Roman" w:hAnsi="Times New Roman" w:cs="Times New Roman"/>
        </w:rPr>
        <w:t>__________________________</w:t>
      </w:r>
      <w:r w:rsidR="00C140DF">
        <w:rPr>
          <w:rFonts w:ascii="Times New Roman" w:eastAsia="Times New Roman" w:hAnsi="Times New Roman" w:cs="Times New Roman"/>
        </w:rPr>
        <w:softHyphen/>
      </w:r>
      <w:r w:rsidR="00C140DF">
        <w:rPr>
          <w:rFonts w:ascii="Times New Roman" w:eastAsia="Times New Roman" w:hAnsi="Times New Roman" w:cs="Times New Roman"/>
        </w:rPr>
        <w:softHyphen/>
      </w:r>
      <w:r w:rsidR="00C140DF">
        <w:rPr>
          <w:rFonts w:ascii="Times New Roman" w:eastAsia="Times New Roman" w:hAnsi="Times New Roman" w:cs="Times New Roman"/>
        </w:rPr>
        <w:softHyphen/>
      </w:r>
      <w:r w:rsidR="00C140DF">
        <w:rPr>
          <w:rFonts w:ascii="Times New Roman" w:eastAsia="Times New Roman" w:hAnsi="Times New Roman" w:cs="Times New Roman"/>
        </w:rPr>
        <w:softHyphen/>
      </w:r>
      <w:r w:rsidR="00C140DF">
        <w:rPr>
          <w:rFonts w:ascii="Times New Roman" w:eastAsia="Times New Roman" w:hAnsi="Times New Roman" w:cs="Times New Roman"/>
        </w:rPr>
        <w:softHyphen/>
        <w:t>____________</w:t>
      </w:r>
      <w:r w:rsidRPr="00FE02AA">
        <w:rPr>
          <w:rFonts w:ascii="Times New Roman" w:eastAsia="Times New Roman" w:hAnsi="Times New Roman" w:cs="Times New Roman"/>
        </w:rPr>
        <w:t>______Date:_______________  Grade: ____________/</w:t>
      </w:r>
      <w:r w:rsidR="00127167">
        <w:rPr>
          <w:rFonts w:ascii="Times New Roman" w:eastAsia="Times New Roman" w:hAnsi="Times New Roman" w:cs="Times New Roman"/>
        </w:rPr>
        <w:t>4</w:t>
      </w:r>
      <w:r w:rsidR="005A2A27">
        <w:rPr>
          <w:rFonts w:ascii="Times New Roman" w:eastAsia="Times New Roman" w:hAnsi="Times New Roman" w:cs="Times New Roman"/>
        </w:rPr>
        <w:t>0</w:t>
      </w:r>
      <w:r w:rsidRPr="00FE02AA">
        <w:rPr>
          <w:rFonts w:ascii="Times New Roman" w:eastAsia="Times New Roman" w:hAnsi="Times New Roman" w:cs="Times New Roman"/>
        </w:rPr>
        <w:t>0</w:t>
      </w:r>
    </w:p>
    <w:p w14:paraId="50D113D4" w14:textId="77777777" w:rsidR="00FE02AA" w:rsidRPr="00FE02AA" w:rsidRDefault="00FE02AA" w:rsidP="00FE02AA">
      <w:pPr>
        <w:keepNext/>
        <w:spacing w:after="0" w:line="240" w:lineRule="auto"/>
        <w:ind w:left="-720"/>
        <w:jc w:val="center"/>
        <w:outlineLvl w:val="1"/>
        <w:rPr>
          <w:rFonts w:ascii="Times New Roman" w:eastAsia="Times New Roman" w:hAnsi="Times New Roman" w:cs="Times New Roman"/>
          <w:sz w:val="44"/>
          <w:szCs w:val="44"/>
        </w:rPr>
      </w:pPr>
      <w:r w:rsidRPr="00FE02AA">
        <w:rPr>
          <w:rFonts w:ascii="Times New Roman" w:eastAsia="Times New Roman" w:hAnsi="Times New Roman" w:cs="Times New Roman"/>
          <w:sz w:val="44"/>
          <w:szCs w:val="44"/>
        </w:rPr>
        <w:t>Machine Safety</w:t>
      </w:r>
    </w:p>
    <w:p w14:paraId="18C074CF" w14:textId="301FA01D" w:rsidR="00566279" w:rsidRPr="00C140DF" w:rsidRDefault="00FE02AA" w:rsidP="00C140DF">
      <w:pPr>
        <w:spacing w:after="0" w:line="360" w:lineRule="auto"/>
        <w:ind w:left="-540"/>
        <w:rPr>
          <w:rFonts w:ascii="Times New Roman" w:eastAsia="Times New Roman" w:hAnsi="Times New Roman" w:cs="Times New Roman"/>
          <w:b/>
          <w:sz w:val="20"/>
          <w:szCs w:val="20"/>
        </w:rPr>
      </w:pPr>
      <w:r w:rsidRPr="00217613">
        <w:rPr>
          <w:rFonts w:asciiTheme="majorHAnsi" w:eastAsia="Times New Roman" w:hAnsiTheme="majorHAnsi" w:cstheme="majorHAnsi"/>
          <w:b/>
          <w:sz w:val="20"/>
          <w:szCs w:val="20"/>
        </w:rPr>
        <w:t>Use</w:t>
      </w:r>
      <w:r w:rsidRPr="00FE02AA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hyperlink r:id="rId5" w:history="1">
        <w:r w:rsidR="00135C1F">
          <w:rPr>
            <w:rStyle w:val="Hyperlink"/>
          </w:rPr>
          <w:t>https://nickcornwell.weebly.com/machinelab-safety.html</w:t>
        </w:r>
      </w:hyperlink>
      <w:r w:rsidR="00217613">
        <w:t xml:space="preserve"> </w:t>
      </w:r>
      <w:r w:rsidR="00217613" w:rsidRPr="00217613">
        <w:rPr>
          <w:b/>
        </w:rPr>
        <w:t>if you do not get every answer you need from the class presentation</w:t>
      </w:r>
      <w:r w:rsidRPr="00FE02AA">
        <w:rPr>
          <w:rFonts w:ascii="Times New Roman" w:eastAsia="Times New Roman" w:hAnsi="Times New Roman" w:cs="Times New Roman"/>
          <w:b/>
          <w:sz w:val="20"/>
          <w:szCs w:val="20"/>
        </w:rPr>
        <w:t xml:space="preserve">. </w:t>
      </w:r>
      <w:r w:rsidR="004D7F57" w:rsidRPr="00217613">
        <w:rPr>
          <w:rFonts w:eastAsia="Times New Roman" w:cstheme="minorHAnsi"/>
          <w:b/>
          <w:sz w:val="20"/>
          <w:szCs w:val="20"/>
        </w:rPr>
        <w:t xml:space="preserve">Each question is worth </w:t>
      </w:r>
      <w:r w:rsidR="00127167">
        <w:rPr>
          <w:rFonts w:eastAsia="Times New Roman" w:cstheme="minorHAnsi"/>
          <w:b/>
          <w:sz w:val="20"/>
          <w:szCs w:val="20"/>
        </w:rPr>
        <w:t xml:space="preserve">4 </w:t>
      </w:r>
      <w:r w:rsidR="004D7F57" w:rsidRPr="00217613">
        <w:rPr>
          <w:rFonts w:eastAsia="Times New Roman" w:cstheme="minorHAnsi"/>
          <w:b/>
          <w:sz w:val="20"/>
          <w:szCs w:val="20"/>
        </w:rPr>
        <w:t>points.</w:t>
      </w:r>
      <w:r w:rsidR="004D7F57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</w:p>
    <w:p w14:paraId="2A4DD855" w14:textId="77777777" w:rsidR="005A6111" w:rsidRDefault="00FE02AA" w:rsidP="005A6111">
      <w:pPr>
        <w:rPr>
          <w:b/>
          <w:sz w:val="32"/>
          <w:szCs w:val="32"/>
        </w:rPr>
      </w:pPr>
      <w:bookmarkStart w:id="0" w:name="_Hlk16483097"/>
      <w:r w:rsidRPr="00FE02AA">
        <w:rPr>
          <w:b/>
          <w:sz w:val="32"/>
          <w:szCs w:val="32"/>
        </w:rPr>
        <w:t>Band Saw</w:t>
      </w:r>
    </w:p>
    <w:p w14:paraId="0770F206" w14:textId="77777777" w:rsidR="00BC1561" w:rsidRPr="00EA5616" w:rsidRDefault="00813997" w:rsidP="00813997">
      <w:pPr>
        <w:pStyle w:val="ListParagraph"/>
        <w:numPr>
          <w:ilvl w:val="0"/>
          <w:numId w:val="2"/>
        </w:numPr>
        <w:ind w:left="630" w:hanging="630"/>
        <w:rPr>
          <w:sz w:val="20"/>
          <w:szCs w:val="20"/>
        </w:rPr>
      </w:pPr>
      <w:r w:rsidRPr="00EA5616">
        <w:rPr>
          <w:sz w:val="20"/>
          <w:szCs w:val="20"/>
        </w:rPr>
        <w:t xml:space="preserve">The blade guard should be __________ inches above the wood you are cutting. </w:t>
      </w:r>
    </w:p>
    <w:bookmarkEnd w:id="0"/>
    <w:p w14:paraId="13018C0D" w14:textId="77777777" w:rsidR="00813997" w:rsidRPr="00EA5616" w:rsidRDefault="00A03637" w:rsidP="00A03637">
      <w:pPr>
        <w:pStyle w:val="ListParagraph"/>
        <w:numPr>
          <w:ilvl w:val="0"/>
          <w:numId w:val="2"/>
        </w:numPr>
        <w:ind w:left="630" w:hanging="630"/>
        <w:rPr>
          <w:sz w:val="20"/>
          <w:szCs w:val="20"/>
        </w:rPr>
      </w:pPr>
      <w:r w:rsidRPr="00EA5616">
        <w:rPr>
          <w:sz w:val="20"/>
          <w:szCs w:val="20"/>
        </w:rPr>
        <w:t>How do you adjust the band saw blade guard?</w:t>
      </w:r>
    </w:p>
    <w:p w14:paraId="3D668738" w14:textId="77777777" w:rsidR="00A03637" w:rsidRPr="00EA5616" w:rsidRDefault="00A03637" w:rsidP="00A03637">
      <w:pPr>
        <w:pStyle w:val="ListParagraph"/>
        <w:ind w:left="630"/>
        <w:rPr>
          <w:sz w:val="20"/>
          <w:szCs w:val="20"/>
        </w:rPr>
      </w:pPr>
    </w:p>
    <w:p w14:paraId="215E4789" w14:textId="77777777" w:rsidR="00A03637" w:rsidRPr="00EA5616" w:rsidRDefault="00A03637" w:rsidP="00A03637">
      <w:pPr>
        <w:pStyle w:val="ListParagraph"/>
        <w:ind w:left="630"/>
        <w:rPr>
          <w:sz w:val="20"/>
          <w:szCs w:val="20"/>
        </w:rPr>
      </w:pPr>
    </w:p>
    <w:p w14:paraId="38EB2498" w14:textId="64F5E4A5" w:rsidR="00A03637" w:rsidRPr="00EA5616" w:rsidRDefault="009F1EAD" w:rsidP="00C140DF">
      <w:pPr>
        <w:pStyle w:val="ListParagraph"/>
        <w:numPr>
          <w:ilvl w:val="0"/>
          <w:numId w:val="2"/>
        </w:numPr>
        <w:ind w:left="0" w:firstLine="0"/>
        <w:rPr>
          <w:sz w:val="20"/>
          <w:szCs w:val="20"/>
        </w:rPr>
      </w:pPr>
      <w:r w:rsidRPr="00EA5616">
        <w:rPr>
          <w:sz w:val="20"/>
          <w:szCs w:val="20"/>
        </w:rPr>
        <w:t>TPI stands for ____________________________________________________</w:t>
      </w:r>
    </w:p>
    <w:p w14:paraId="67D20818" w14:textId="1AE0049D" w:rsidR="009F1EAD" w:rsidRPr="00EA5616" w:rsidRDefault="00C140DF" w:rsidP="009F1EAD">
      <w:pPr>
        <w:rPr>
          <w:sz w:val="20"/>
          <w:szCs w:val="20"/>
        </w:rPr>
      </w:pPr>
      <w:r w:rsidRPr="00EA5616">
        <w:rPr>
          <w:sz w:val="20"/>
          <w:szCs w:val="20"/>
        </w:rPr>
        <w:t xml:space="preserve">4.     </w:t>
      </w:r>
      <w:r w:rsidR="009F1EAD" w:rsidRPr="00EA5616">
        <w:rPr>
          <w:sz w:val="20"/>
          <w:szCs w:val="20"/>
        </w:rPr>
        <w:t>Teeth on any saw should be facing _________________________________</w:t>
      </w:r>
    </w:p>
    <w:p w14:paraId="2FE79C2F" w14:textId="6B26CACC" w:rsidR="00FE02AA" w:rsidRPr="00EA5616" w:rsidRDefault="00C140DF" w:rsidP="005A6111">
      <w:pPr>
        <w:rPr>
          <w:b/>
          <w:sz w:val="28"/>
          <w:szCs w:val="28"/>
        </w:rPr>
      </w:pPr>
      <w:r w:rsidRPr="00EA5616">
        <w:rPr>
          <w:sz w:val="20"/>
          <w:szCs w:val="20"/>
        </w:rPr>
        <w:t>5</w:t>
      </w:r>
      <w:r w:rsidR="00813997" w:rsidRPr="00EA5616">
        <w:rPr>
          <w:sz w:val="20"/>
          <w:szCs w:val="20"/>
        </w:rPr>
        <w:t xml:space="preserve">.          </w:t>
      </w:r>
      <w:r w:rsidR="00FE02AA" w:rsidRPr="00EA5616">
        <w:rPr>
          <w:sz w:val="20"/>
          <w:szCs w:val="20"/>
        </w:rPr>
        <w:t xml:space="preserve">What is resawing? </w:t>
      </w:r>
      <w:r w:rsidRPr="00EA5616">
        <w:rPr>
          <w:sz w:val="20"/>
          <w:szCs w:val="20"/>
        </w:rPr>
        <w:t xml:space="preserve">What additional saw will help you resaw faster? </w:t>
      </w:r>
      <w:proofErr w:type="gramStart"/>
      <w:r w:rsidR="00FE02AA" w:rsidRPr="00EA5616">
        <w:rPr>
          <w:sz w:val="20"/>
          <w:szCs w:val="20"/>
        </w:rPr>
        <w:t>Draw</w:t>
      </w:r>
      <w:proofErr w:type="gramEnd"/>
      <w:r w:rsidR="00FE02AA" w:rsidRPr="00EA5616">
        <w:rPr>
          <w:sz w:val="20"/>
          <w:szCs w:val="20"/>
        </w:rPr>
        <w:t xml:space="preserve"> a picture as example and label how it is done. </w:t>
      </w:r>
      <w:r w:rsidR="00F86FB1" w:rsidRPr="00EA5616">
        <w:rPr>
          <w:sz w:val="20"/>
          <w:szCs w:val="20"/>
        </w:rPr>
        <w:t xml:space="preserve">Make sure you refence the fence or a wood clamp in your drawing. </w:t>
      </w:r>
    </w:p>
    <w:p w14:paraId="635F7D0E" w14:textId="77777777" w:rsidR="00FE02AA" w:rsidRPr="00EA5616" w:rsidRDefault="00FE02AA" w:rsidP="00FE02AA">
      <w:pPr>
        <w:rPr>
          <w:sz w:val="20"/>
          <w:szCs w:val="20"/>
        </w:rPr>
      </w:pPr>
    </w:p>
    <w:p w14:paraId="614D74F3" w14:textId="77777777" w:rsidR="00FE02AA" w:rsidRPr="00EA5616" w:rsidRDefault="00FE02AA" w:rsidP="00FE02AA">
      <w:pPr>
        <w:rPr>
          <w:sz w:val="20"/>
          <w:szCs w:val="20"/>
        </w:rPr>
      </w:pPr>
    </w:p>
    <w:p w14:paraId="738C7992" w14:textId="77777777" w:rsidR="00FE02AA" w:rsidRPr="00EA5616" w:rsidRDefault="00FE02AA" w:rsidP="00FE02AA">
      <w:pPr>
        <w:rPr>
          <w:sz w:val="20"/>
          <w:szCs w:val="20"/>
        </w:rPr>
      </w:pPr>
    </w:p>
    <w:p w14:paraId="6F20DA6F" w14:textId="30C9FAEB" w:rsidR="00FE02AA" w:rsidRPr="00EA5616" w:rsidRDefault="00E0259E" w:rsidP="00FE02AA">
      <w:pPr>
        <w:rPr>
          <w:sz w:val="20"/>
          <w:szCs w:val="20"/>
        </w:rPr>
      </w:pPr>
      <w:r w:rsidRPr="00EA5616">
        <w:rPr>
          <w:sz w:val="20"/>
          <w:szCs w:val="20"/>
        </w:rPr>
        <w:t>6</w:t>
      </w:r>
      <w:r w:rsidR="00FE02AA" w:rsidRPr="00EA5616">
        <w:rPr>
          <w:sz w:val="20"/>
          <w:szCs w:val="20"/>
        </w:rPr>
        <w:t>.</w:t>
      </w:r>
      <w:r w:rsidR="00FE02AA" w:rsidRPr="00EA5616">
        <w:rPr>
          <w:sz w:val="20"/>
          <w:szCs w:val="20"/>
        </w:rPr>
        <w:tab/>
        <w:t>Band saws are sized by how big the _______________ is. Draw a picture explaining this.</w:t>
      </w:r>
    </w:p>
    <w:p w14:paraId="5A68D307" w14:textId="77777777" w:rsidR="00FE02AA" w:rsidRPr="00EA5616" w:rsidRDefault="00FE02AA" w:rsidP="00FE02AA">
      <w:pPr>
        <w:rPr>
          <w:sz w:val="20"/>
          <w:szCs w:val="20"/>
        </w:rPr>
      </w:pPr>
    </w:p>
    <w:p w14:paraId="02749361" w14:textId="77777777" w:rsidR="00FE02AA" w:rsidRPr="00EA5616" w:rsidRDefault="00FE02AA" w:rsidP="00FE02AA">
      <w:pPr>
        <w:rPr>
          <w:sz w:val="20"/>
          <w:szCs w:val="20"/>
        </w:rPr>
      </w:pPr>
    </w:p>
    <w:p w14:paraId="4D46AFED" w14:textId="77777777" w:rsidR="00FE02AA" w:rsidRPr="00EA5616" w:rsidRDefault="00FE02AA" w:rsidP="00FE02AA">
      <w:pPr>
        <w:rPr>
          <w:sz w:val="20"/>
          <w:szCs w:val="20"/>
        </w:rPr>
      </w:pPr>
    </w:p>
    <w:p w14:paraId="2BD80013" w14:textId="7B531615" w:rsidR="00FE02AA" w:rsidRPr="00EA5616" w:rsidRDefault="00E0259E" w:rsidP="00FE02AA">
      <w:pPr>
        <w:rPr>
          <w:sz w:val="20"/>
          <w:szCs w:val="20"/>
        </w:rPr>
      </w:pPr>
      <w:r w:rsidRPr="00EA5616">
        <w:rPr>
          <w:sz w:val="20"/>
          <w:szCs w:val="20"/>
        </w:rPr>
        <w:t>7</w:t>
      </w:r>
      <w:r w:rsidR="00FE02AA" w:rsidRPr="00EA5616">
        <w:rPr>
          <w:sz w:val="20"/>
          <w:szCs w:val="20"/>
        </w:rPr>
        <w:t>.</w:t>
      </w:r>
      <w:r w:rsidR="00FE02AA" w:rsidRPr="00EA5616">
        <w:rPr>
          <w:sz w:val="20"/>
          <w:szCs w:val="20"/>
        </w:rPr>
        <w:tab/>
        <w:t>Your hands should never be in line with the ________</w:t>
      </w:r>
      <w:r w:rsidR="00BC1561" w:rsidRPr="00EA5616">
        <w:rPr>
          <w:sz w:val="20"/>
          <w:szCs w:val="20"/>
        </w:rPr>
        <w:t>____________</w:t>
      </w:r>
      <w:r w:rsidR="00FE02AA" w:rsidRPr="00EA5616">
        <w:rPr>
          <w:sz w:val="20"/>
          <w:szCs w:val="20"/>
        </w:rPr>
        <w:t>______.</w:t>
      </w:r>
    </w:p>
    <w:p w14:paraId="3D831FB6" w14:textId="1966A6F8" w:rsidR="00E0259E" w:rsidRPr="00EA5616" w:rsidRDefault="00E0259E" w:rsidP="00FE02AA">
      <w:pPr>
        <w:rPr>
          <w:sz w:val="20"/>
          <w:szCs w:val="20"/>
        </w:rPr>
      </w:pPr>
      <w:r w:rsidRPr="00EA5616">
        <w:rPr>
          <w:sz w:val="20"/>
          <w:szCs w:val="20"/>
        </w:rPr>
        <w:t xml:space="preserve">8.   What is a steering stick? </w:t>
      </w:r>
    </w:p>
    <w:p w14:paraId="1887B5BE" w14:textId="77AA2C68" w:rsidR="00BC1561" w:rsidRPr="00EA5616" w:rsidRDefault="00E0259E" w:rsidP="00FE02AA">
      <w:pPr>
        <w:rPr>
          <w:sz w:val="20"/>
          <w:szCs w:val="20"/>
        </w:rPr>
      </w:pPr>
      <w:r w:rsidRPr="00EA5616">
        <w:rPr>
          <w:sz w:val="20"/>
          <w:szCs w:val="20"/>
        </w:rPr>
        <w:t>9</w:t>
      </w:r>
      <w:r w:rsidR="00BC1561" w:rsidRPr="00EA5616">
        <w:rPr>
          <w:sz w:val="20"/>
          <w:szCs w:val="20"/>
        </w:rPr>
        <w:t xml:space="preserve">.          If the band saw starts to squeal, it means the blade is ________________ and you should use ______________ cuts. </w:t>
      </w:r>
    </w:p>
    <w:p w14:paraId="2953EF86" w14:textId="5927DCC3" w:rsidR="00FE02AA" w:rsidRPr="00EA5616" w:rsidRDefault="00E0259E" w:rsidP="00FE02AA">
      <w:pPr>
        <w:rPr>
          <w:sz w:val="20"/>
          <w:szCs w:val="20"/>
        </w:rPr>
      </w:pPr>
      <w:r w:rsidRPr="00EA5616">
        <w:rPr>
          <w:sz w:val="20"/>
          <w:szCs w:val="20"/>
        </w:rPr>
        <w:t>10</w:t>
      </w:r>
      <w:r w:rsidR="00FE02AA" w:rsidRPr="00EA5616">
        <w:rPr>
          <w:sz w:val="20"/>
          <w:szCs w:val="20"/>
        </w:rPr>
        <w:t>.</w:t>
      </w:r>
      <w:r w:rsidR="00FE02AA" w:rsidRPr="00EA5616">
        <w:rPr>
          <w:sz w:val="20"/>
          <w:szCs w:val="20"/>
        </w:rPr>
        <w:tab/>
        <w:t xml:space="preserve">What is a relief cut? </w:t>
      </w:r>
      <w:r w:rsidR="00BC1561" w:rsidRPr="00EA5616">
        <w:rPr>
          <w:sz w:val="20"/>
          <w:szCs w:val="20"/>
        </w:rPr>
        <w:t xml:space="preserve">Explain why it is important to use relief cuts. </w:t>
      </w:r>
      <w:r w:rsidR="00FE02AA" w:rsidRPr="00EA5616">
        <w:rPr>
          <w:sz w:val="20"/>
          <w:szCs w:val="20"/>
        </w:rPr>
        <w:t xml:space="preserve"> </w:t>
      </w:r>
    </w:p>
    <w:p w14:paraId="1418B5AF" w14:textId="77777777" w:rsidR="00FE02AA" w:rsidRPr="00EA5616" w:rsidRDefault="00FE02AA" w:rsidP="00FE02AA">
      <w:pPr>
        <w:rPr>
          <w:sz w:val="20"/>
          <w:szCs w:val="20"/>
        </w:rPr>
      </w:pPr>
    </w:p>
    <w:p w14:paraId="4FE95493" w14:textId="10C59DD5" w:rsidR="00FE02AA" w:rsidRPr="00EA5616" w:rsidRDefault="00FE02AA" w:rsidP="00FE02AA">
      <w:pPr>
        <w:rPr>
          <w:sz w:val="20"/>
          <w:szCs w:val="20"/>
        </w:rPr>
      </w:pPr>
    </w:p>
    <w:p w14:paraId="0844B6B2" w14:textId="64D58AC4" w:rsidR="009F1EAD" w:rsidRPr="00EA5616" w:rsidRDefault="00E0259E" w:rsidP="00FE02AA">
      <w:pPr>
        <w:rPr>
          <w:sz w:val="20"/>
          <w:szCs w:val="20"/>
        </w:rPr>
      </w:pPr>
      <w:r w:rsidRPr="00EA5616">
        <w:rPr>
          <w:sz w:val="20"/>
          <w:szCs w:val="20"/>
        </w:rPr>
        <w:t xml:space="preserve">11.  </w:t>
      </w:r>
      <w:r w:rsidR="009F1EAD" w:rsidRPr="00EA5616">
        <w:rPr>
          <w:sz w:val="20"/>
          <w:szCs w:val="20"/>
        </w:rPr>
        <w:t xml:space="preserve">How do you cut out a circular piece of wood on the bandsaw? </w:t>
      </w:r>
    </w:p>
    <w:p w14:paraId="455E6B29" w14:textId="77777777" w:rsidR="00FE02AA" w:rsidRPr="00EA5616" w:rsidRDefault="00FE02AA" w:rsidP="00FE02AA">
      <w:pPr>
        <w:rPr>
          <w:sz w:val="20"/>
          <w:szCs w:val="20"/>
        </w:rPr>
      </w:pPr>
    </w:p>
    <w:p w14:paraId="5241E2FA" w14:textId="6F9B0D0D" w:rsidR="00FE02AA" w:rsidRPr="00EA5616" w:rsidRDefault="00E0259E" w:rsidP="00FE02AA">
      <w:pPr>
        <w:rPr>
          <w:sz w:val="20"/>
          <w:szCs w:val="20"/>
        </w:rPr>
      </w:pPr>
      <w:r w:rsidRPr="00EA5616">
        <w:rPr>
          <w:sz w:val="20"/>
          <w:szCs w:val="20"/>
        </w:rPr>
        <w:t>12</w:t>
      </w:r>
      <w:r w:rsidR="00FE02AA" w:rsidRPr="00EA5616">
        <w:rPr>
          <w:sz w:val="20"/>
          <w:szCs w:val="20"/>
        </w:rPr>
        <w:t>.</w:t>
      </w:r>
      <w:r w:rsidR="00FE02AA" w:rsidRPr="00EA5616">
        <w:rPr>
          <w:sz w:val="20"/>
          <w:szCs w:val="20"/>
        </w:rPr>
        <w:tab/>
        <w:t xml:space="preserve">Explain how </w:t>
      </w:r>
      <w:r w:rsidRPr="00EA5616">
        <w:rPr>
          <w:sz w:val="20"/>
          <w:szCs w:val="20"/>
        </w:rPr>
        <w:t xml:space="preserve">you hold your fingers when you are cutting stock on the bandsaw. </w:t>
      </w:r>
    </w:p>
    <w:p w14:paraId="2A508FC1" w14:textId="6FA7A578" w:rsidR="00E0259E" w:rsidRPr="00EA5616" w:rsidRDefault="00E0259E" w:rsidP="00FE02AA">
      <w:pPr>
        <w:rPr>
          <w:sz w:val="20"/>
          <w:szCs w:val="20"/>
        </w:rPr>
      </w:pPr>
    </w:p>
    <w:p w14:paraId="4DCBDD03" w14:textId="373E40CB" w:rsidR="00D327C1" w:rsidRPr="00EA5616" w:rsidRDefault="00E0259E" w:rsidP="00FE02AA">
      <w:pPr>
        <w:rPr>
          <w:sz w:val="20"/>
          <w:szCs w:val="20"/>
        </w:rPr>
      </w:pPr>
      <w:r w:rsidRPr="00EA5616">
        <w:rPr>
          <w:sz w:val="20"/>
          <w:szCs w:val="20"/>
        </w:rPr>
        <w:t xml:space="preserve">13.  Stock should be _____________________ on the band saw table when cutting. </w:t>
      </w:r>
    </w:p>
    <w:p w14:paraId="20EA9781" w14:textId="77777777" w:rsidR="00E37BB8" w:rsidRPr="008C11DC" w:rsidRDefault="00E37BB8" w:rsidP="00FE02AA">
      <w:pPr>
        <w:rPr>
          <w:b/>
          <w:sz w:val="32"/>
          <w:szCs w:val="32"/>
        </w:rPr>
      </w:pPr>
      <w:r>
        <w:rPr>
          <w:b/>
          <w:sz w:val="32"/>
          <w:szCs w:val="32"/>
        </w:rPr>
        <w:t>Drill Press</w:t>
      </w:r>
      <w:r w:rsidR="00823BED">
        <w:rPr>
          <w:b/>
          <w:sz w:val="32"/>
          <w:szCs w:val="32"/>
        </w:rPr>
        <w:t xml:space="preserve"> and drilling </w:t>
      </w:r>
    </w:p>
    <w:p w14:paraId="62C2FA6A" w14:textId="1596232B" w:rsidR="00E37BB8" w:rsidRPr="00EA5616" w:rsidRDefault="00E8542E" w:rsidP="00E37BB8">
      <w:pPr>
        <w:rPr>
          <w:sz w:val="20"/>
          <w:szCs w:val="20"/>
        </w:rPr>
      </w:pPr>
      <w:r w:rsidRPr="00EA5616">
        <w:rPr>
          <w:sz w:val="20"/>
          <w:szCs w:val="20"/>
        </w:rPr>
        <w:t>14</w:t>
      </w:r>
      <w:r w:rsidR="00E37BB8" w:rsidRPr="00EA5616">
        <w:rPr>
          <w:sz w:val="20"/>
          <w:szCs w:val="20"/>
        </w:rPr>
        <w:t>.</w:t>
      </w:r>
      <w:r w:rsidR="00E37BB8" w:rsidRPr="00EA5616">
        <w:rPr>
          <w:sz w:val="20"/>
          <w:szCs w:val="20"/>
        </w:rPr>
        <w:tab/>
        <w:t xml:space="preserve">Draw </w:t>
      </w:r>
      <w:r w:rsidR="00823BED" w:rsidRPr="00EA5616">
        <w:rPr>
          <w:sz w:val="20"/>
          <w:szCs w:val="20"/>
        </w:rPr>
        <w:t xml:space="preserve">the outline of </w:t>
      </w:r>
      <w:r w:rsidR="00E37BB8" w:rsidRPr="00EA5616">
        <w:rPr>
          <w:sz w:val="20"/>
          <w:szCs w:val="20"/>
        </w:rPr>
        <w:t xml:space="preserve">a </w:t>
      </w:r>
      <w:proofErr w:type="spellStart"/>
      <w:r w:rsidR="00E37BB8" w:rsidRPr="00EA5616">
        <w:rPr>
          <w:sz w:val="20"/>
          <w:szCs w:val="20"/>
        </w:rPr>
        <w:t>forstner</w:t>
      </w:r>
      <w:proofErr w:type="spellEnd"/>
      <w:r w:rsidR="00E37BB8" w:rsidRPr="00EA5616">
        <w:rPr>
          <w:sz w:val="20"/>
          <w:szCs w:val="20"/>
        </w:rPr>
        <w:t xml:space="preserve"> bit </w:t>
      </w:r>
    </w:p>
    <w:p w14:paraId="6D0DAA71" w14:textId="77777777" w:rsidR="00E37BB8" w:rsidRPr="00EA5616" w:rsidRDefault="00E37BB8" w:rsidP="00E37BB8">
      <w:pPr>
        <w:rPr>
          <w:sz w:val="20"/>
          <w:szCs w:val="20"/>
        </w:rPr>
      </w:pPr>
    </w:p>
    <w:p w14:paraId="4050AD82" w14:textId="30D0F608" w:rsidR="00E37BB8" w:rsidRPr="00EA5616" w:rsidRDefault="00D327C1" w:rsidP="00E37BB8">
      <w:pPr>
        <w:rPr>
          <w:sz w:val="20"/>
          <w:szCs w:val="20"/>
        </w:rPr>
      </w:pPr>
      <w:r w:rsidRPr="00EA5616">
        <w:rPr>
          <w:sz w:val="20"/>
          <w:szCs w:val="20"/>
        </w:rPr>
        <w:t>1</w:t>
      </w:r>
      <w:r w:rsidR="00E8542E" w:rsidRPr="00EA5616">
        <w:rPr>
          <w:sz w:val="20"/>
          <w:szCs w:val="20"/>
        </w:rPr>
        <w:t>5</w:t>
      </w:r>
      <w:r w:rsidR="00823BED" w:rsidRPr="00EA5616">
        <w:rPr>
          <w:sz w:val="20"/>
          <w:szCs w:val="20"/>
        </w:rPr>
        <w:t>.</w:t>
      </w:r>
      <w:r w:rsidR="00823BED" w:rsidRPr="00EA5616">
        <w:rPr>
          <w:sz w:val="20"/>
          <w:szCs w:val="20"/>
        </w:rPr>
        <w:tab/>
        <w:t xml:space="preserve">Draw the outline of a </w:t>
      </w:r>
      <w:r w:rsidR="00E37BB8" w:rsidRPr="00EA5616">
        <w:rPr>
          <w:sz w:val="20"/>
          <w:szCs w:val="20"/>
        </w:rPr>
        <w:t>paddlewheel or spade bit</w:t>
      </w:r>
    </w:p>
    <w:p w14:paraId="721D22D3" w14:textId="77777777" w:rsidR="002901EA" w:rsidRPr="00EA5616" w:rsidRDefault="002901EA" w:rsidP="00E37BB8">
      <w:pPr>
        <w:rPr>
          <w:sz w:val="20"/>
          <w:szCs w:val="20"/>
        </w:rPr>
      </w:pPr>
    </w:p>
    <w:p w14:paraId="62CDE73F" w14:textId="254B5AA2" w:rsidR="00E37BB8" w:rsidRPr="00EA5616" w:rsidRDefault="00D327C1" w:rsidP="00E37BB8">
      <w:pPr>
        <w:rPr>
          <w:sz w:val="20"/>
          <w:szCs w:val="20"/>
        </w:rPr>
      </w:pPr>
      <w:r w:rsidRPr="00EA5616">
        <w:rPr>
          <w:sz w:val="20"/>
          <w:szCs w:val="20"/>
        </w:rPr>
        <w:t>1</w:t>
      </w:r>
      <w:r w:rsidR="00E8542E" w:rsidRPr="00EA5616">
        <w:rPr>
          <w:sz w:val="20"/>
          <w:szCs w:val="20"/>
        </w:rPr>
        <w:t>6</w:t>
      </w:r>
      <w:r w:rsidR="00E37BB8" w:rsidRPr="00EA5616">
        <w:rPr>
          <w:sz w:val="20"/>
          <w:szCs w:val="20"/>
        </w:rPr>
        <w:t>.</w:t>
      </w:r>
      <w:r w:rsidR="00E37BB8" w:rsidRPr="00EA5616">
        <w:rPr>
          <w:sz w:val="20"/>
          <w:szCs w:val="20"/>
        </w:rPr>
        <w:tab/>
        <w:t xml:space="preserve">Draw </w:t>
      </w:r>
      <w:r w:rsidR="00823BED" w:rsidRPr="00EA5616">
        <w:rPr>
          <w:sz w:val="20"/>
          <w:szCs w:val="20"/>
        </w:rPr>
        <w:t xml:space="preserve">the outline </w:t>
      </w:r>
      <w:r w:rsidR="00E37BB8" w:rsidRPr="00EA5616">
        <w:rPr>
          <w:sz w:val="20"/>
          <w:szCs w:val="20"/>
        </w:rPr>
        <w:t>a brad point bit</w:t>
      </w:r>
    </w:p>
    <w:p w14:paraId="102D39A0" w14:textId="77777777" w:rsidR="00E37BB8" w:rsidRPr="00EA5616" w:rsidRDefault="00E37BB8" w:rsidP="00E37BB8">
      <w:pPr>
        <w:rPr>
          <w:sz w:val="20"/>
          <w:szCs w:val="20"/>
        </w:rPr>
      </w:pPr>
    </w:p>
    <w:p w14:paraId="32086B85" w14:textId="0930AB4A" w:rsidR="00E37BB8" w:rsidRPr="00EA5616" w:rsidRDefault="00D327C1" w:rsidP="00E37BB8">
      <w:pPr>
        <w:rPr>
          <w:sz w:val="20"/>
          <w:szCs w:val="20"/>
        </w:rPr>
      </w:pPr>
      <w:r w:rsidRPr="00EA5616">
        <w:rPr>
          <w:sz w:val="20"/>
          <w:szCs w:val="20"/>
        </w:rPr>
        <w:t>1</w:t>
      </w:r>
      <w:r w:rsidR="00E8542E" w:rsidRPr="00EA5616">
        <w:rPr>
          <w:sz w:val="20"/>
          <w:szCs w:val="20"/>
        </w:rPr>
        <w:t>7</w:t>
      </w:r>
      <w:r w:rsidR="00E37BB8" w:rsidRPr="00EA5616">
        <w:rPr>
          <w:sz w:val="20"/>
          <w:szCs w:val="20"/>
        </w:rPr>
        <w:t>.</w:t>
      </w:r>
      <w:r w:rsidR="00E37BB8" w:rsidRPr="00EA5616">
        <w:rPr>
          <w:sz w:val="20"/>
          <w:szCs w:val="20"/>
        </w:rPr>
        <w:tab/>
        <w:t>Explain when and how you should clamp something down on the drill press.</w:t>
      </w:r>
    </w:p>
    <w:p w14:paraId="0811903B" w14:textId="77777777" w:rsidR="00E37BB8" w:rsidRPr="00EA5616" w:rsidRDefault="00E37BB8" w:rsidP="00E37BB8">
      <w:pPr>
        <w:rPr>
          <w:sz w:val="20"/>
          <w:szCs w:val="20"/>
        </w:rPr>
      </w:pPr>
    </w:p>
    <w:p w14:paraId="24D6E2C7" w14:textId="33981276" w:rsidR="00E37BB8" w:rsidRPr="00EA5616" w:rsidRDefault="00E37BB8" w:rsidP="00E37BB8">
      <w:pPr>
        <w:rPr>
          <w:sz w:val="20"/>
          <w:szCs w:val="20"/>
        </w:rPr>
      </w:pPr>
      <w:r w:rsidRPr="00EA5616">
        <w:rPr>
          <w:sz w:val="20"/>
          <w:szCs w:val="20"/>
        </w:rPr>
        <w:t>1</w:t>
      </w:r>
      <w:r w:rsidR="00E8542E" w:rsidRPr="00EA5616">
        <w:rPr>
          <w:sz w:val="20"/>
          <w:szCs w:val="20"/>
        </w:rPr>
        <w:t>8</w:t>
      </w:r>
      <w:r w:rsidRPr="00EA5616">
        <w:rPr>
          <w:sz w:val="20"/>
          <w:szCs w:val="20"/>
        </w:rPr>
        <w:t>.</w:t>
      </w:r>
      <w:r w:rsidRPr="00EA5616">
        <w:rPr>
          <w:sz w:val="20"/>
          <w:szCs w:val="20"/>
        </w:rPr>
        <w:tab/>
        <w:t>What should be under your work when drilling?</w:t>
      </w:r>
    </w:p>
    <w:p w14:paraId="62C6C0BC" w14:textId="77777777" w:rsidR="00E37BB8" w:rsidRPr="00EA5616" w:rsidRDefault="00E37BB8" w:rsidP="00E37BB8">
      <w:pPr>
        <w:rPr>
          <w:sz w:val="20"/>
          <w:szCs w:val="20"/>
        </w:rPr>
      </w:pPr>
    </w:p>
    <w:p w14:paraId="7DDCE155" w14:textId="2EC42D9B" w:rsidR="00E37BB8" w:rsidRPr="00EA5616" w:rsidRDefault="00D327C1" w:rsidP="00E37BB8">
      <w:pPr>
        <w:rPr>
          <w:sz w:val="20"/>
          <w:szCs w:val="20"/>
        </w:rPr>
      </w:pPr>
      <w:r w:rsidRPr="00EA5616">
        <w:rPr>
          <w:sz w:val="20"/>
          <w:szCs w:val="20"/>
        </w:rPr>
        <w:t>1</w:t>
      </w:r>
      <w:r w:rsidR="00E8542E" w:rsidRPr="00EA5616">
        <w:rPr>
          <w:sz w:val="20"/>
          <w:szCs w:val="20"/>
        </w:rPr>
        <w:t>9</w:t>
      </w:r>
      <w:r w:rsidR="00E37BB8" w:rsidRPr="00EA5616">
        <w:rPr>
          <w:sz w:val="20"/>
          <w:szCs w:val="20"/>
        </w:rPr>
        <w:t>.</w:t>
      </w:r>
      <w:r w:rsidR="00E37BB8" w:rsidRPr="00EA5616">
        <w:rPr>
          <w:sz w:val="20"/>
          <w:szCs w:val="20"/>
        </w:rPr>
        <w:tab/>
        <w:t>Draw a chuck key and explain what it does.</w:t>
      </w:r>
      <w:r w:rsidR="007A383B" w:rsidRPr="00EA5616">
        <w:rPr>
          <w:sz w:val="20"/>
          <w:szCs w:val="20"/>
        </w:rPr>
        <w:t xml:space="preserve"> Where do we keep the chuck key?</w:t>
      </w:r>
    </w:p>
    <w:p w14:paraId="1DBD6F72" w14:textId="77777777" w:rsidR="00D327C1" w:rsidRPr="00EA5616" w:rsidRDefault="00D327C1" w:rsidP="00E37BB8">
      <w:pPr>
        <w:rPr>
          <w:sz w:val="20"/>
          <w:szCs w:val="20"/>
        </w:rPr>
      </w:pPr>
    </w:p>
    <w:p w14:paraId="07691BBE" w14:textId="7429D013" w:rsidR="00E37BB8" w:rsidRPr="00EA5616" w:rsidRDefault="00E8542E" w:rsidP="00D327C1">
      <w:pPr>
        <w:ind w:left="720" w:hanging="720"/>
        <w:rPr>
          <w:sz w:val="20"/>
          <w:szCs w:val="20"/>
        </w:rPr>
      </w:pPr>
      <w:r w:rsidRPr="00EA5616">
        <w:rPr>
          <w:sz w:val="20"/>
          <w:szCs w:val="20"/>
        </w:rPr>
        <w:t>20</w:t>
      </w:r>
      <w:r w:rsidR="00D327C1" w:rsidRPr="00EA5616">
        <w:rPr>
          <w:sz w:val="20"/>
          <w:szCs w:val="20"/>
        </w:rPr>
        <w:t xml:space="preserve">.        How do you change a bit in a cordless drill? </w:t>
      </w:r>
    </w:p>
    <w:p w14:paraId="665A0BC2" w14:textId="77777777" w:rsidR="00D43D8F" w:rsidRPr="00EA5616" w:rsidRDefault="00D43D8F" w:rsidP="00D327C1">
      <w:pPr>
        <w:ind w:left="720" w:hanging="720"/>
        <w:rPr>
          <w:sz w:val="20"/>
          <w:szCs w:val="20"/>
        </w:rPr>
      </w:pPr>
    </w:p>
    <w:p w14:paraId="2781F31C" w14:textId="77777777" w:rsidR="00E37BB8" w:rsidRPr="006F7EDB" w:rsidRDefault="006F7EDB" w:rsidP="00E37BB8">
      <w:pPr>
        <w:rPr>
          <w:b/>
          <w:sz w:val="32"/>
          <w:szCs w:val="32"/>
        </w:rPr>
      </w:pPr>
      <w:r>
        <w:rPr>
          <w:b/>
          <w:sz w:val="32"/>
          <w:szCs w:val="32"/>
        </w:rPr>
        <w:t>Wood Lathe</w:t>
      </w:r>
    </w:p>
    <w:p w14:paraId="3F5846A6" w14:textId="1BC15F4F" w:rsidR="006F7EDB" w:rsidRPr="00EA5616" w:rsidRDefault="00E8542E" w:rsidP="006F7EDB">
      <w:pPr>
        <w:rPr>
          <w:sz w:val="20"/>
          <w:szCs w:val="20"/>
        </w:rPr>
      </w:pPr>
      <w:r w:rsidRPr="00EA5616">
        <w:rPr>
          <w:sz w:val="20"/>
          <w:szCs w:val="20"/>
        </w:rPr>
        <w:t>21</w:t>
      </w:r>
      <w:r w:rsidR="006F7EDB" w:rsidRPr="00EA5616">
        <w:rPr>
          <w:sz w:val="20"/>
          <w:szCs w:val="20"/>
        </w:rPr>
        <w:t xml:space="preserve">. Where should long hair and long sleeves be when using the lathe? </w:t>
      </w:r>
    </w:p>
    <w:p w14:paraId="389B211A" w14:textId="77777777" w:rsidR="006F7EDB" w:rsidRPr="00EA5616" w:rsidRDefault="006F7EDB" w:rsidP="006F7EDB">
      <w:pPr>
        <w:rPr>
          <w:sz w:val="20"/>
          <w:szCs w:val="20"/>
        </w:rPr>
      </w:pPr>
    </w:p>
    <w:p w14:paraId="3251B145" w14:textId="639476A4" w:rsidR="006F7EDB" w:rsidRPr="00EA5616" w:rsidRDefault="00E8542E" w:rsidP="006F7EDB">
      <w:pPr>
        <w:rPr>
          <w:sz w:val="20"/>
          <w:szCs w:val="20"/>
        </w:rPr>
      </w:pPr>
      <w:r w:rsidRPr="00EA5616">
        <w:rPr>
          <w:sz w:val="20"/>
          <w:szCs w:val="20"/>
        </w:rPr>
        <w:t>22</w:t>
      </w:r>
      <w:r w:rsidR="006F7EDB" w:rsidRPr="00EA5616">
        <w:rPr>
          <w:sz w:val="20"/>
          <w:szCs w:val="20"/>
        </w:rPr>
        <w:t>. Draw the shape of a skew and what it is used to shape.</w:t>
      </w:r>
    </w:p>
    <w:p w14:paraId="030A8135" w14:textId="77777777" w:rsidR="006F7EDB" w:rsidRPr="00EA5616" w:rsidRDefault="006F7EDB" w:rsidP="006F7EDB">
      <w:pPr>
        <w:rPr>
          <w:sz w:val="20"/>
          <w:szCs w:val="20"/>
        </w:rPr>
      </w:pPr>
    </w:p>
    <w:p w14:paraId="6437E338" w14:textId="77777777" w:rsidR="006F7EDB" w:rsidRPr="00EA5616" w:rsidRDefault="006F7EDB" w:rsidP="006F7EDB">
      <w:pPr>
        <w:rPr>
          <w:sz w:val="20"/>
          <w:szCs w:val="20"/>
        </w:rPr>
      </w:pPr>
    </w:p>
    <w:p w14:paraId="4F14D10E" w14:textId="5C9C280A" w:rsidR="006F7EDB" w:rsidRPr="00EA5616" w:rsidRDefault="00E8542E" w:rsidP="006F7EDB">
      <w:pPr>
        <w:rPr>
          <w:sz w:val="20"/>
          <w:szCs w:val="20"/>
        </w:rPr>
      </w:pPr>
      <w:r w:rsidRPr="00EA5616">
        <w:rPr>
          <w:sz w:val="20"/>
          <w:szCs w:val="20"/>
        </w:rPr>
        <w:t>23</w:t>
      </w:r>
      <w:r w:rsidR="006F7EDB" w:rsidRPr="00EA5616">
        <w:rPr>
          <w:sz w:val="20"/>
          <w:szCs w:val="20"/>
        </w:rPr>
        <w:t>. Draw a gouge and state its purpose</w:t>
      </w:r>
    </w:p>
    <w:p w14:paraId="6CA4EDA2" w14:textId="77777777" w:rsidR="006F7EDB" w:rsidRPr="00EA5616" w:rsidRDefault="006F7EDB" w:rsidP="006F7EDB">
      <w:pPr>
        <w:rPr>
          <w:sz w:val="20"/>
          <w:szCs w:val="20"/>
        </w:rPr>
      </w:pPr>
    </w:p>
    <w:p w14:paraId="63C30905" w14:textId="77777777" w:rsidR="006F7EDB" w:rsidRPr="00EA5616" w:rsidRDefault="006F7EDB" w:rsidP="006F7EDB">
      <w:pPr>
        <w:rPr>
          <w:sz w:val="20"/>
          <w:szCs w:val="20"/>
        </w:rPr>
      </w:pPr>
    </w:p>
    <w:p w14:paraId="4C3DF835" w14:textId="7B146E88" w:rsidR="006F7EDB" w:rsidRPr="00EA5616" w:rsidRDefault="00E8542E" w:rsidP="006F7EDB">
      <w:pPr>
        <w:rPr>
          <w:sz w:val="20"/>
          <w:szCs w:val="20"/>
        </w:rPr>
      </w:pPr>
      <w:r w:rsidRPr="00EA5616">
        <w:rPr>
          <w:sz w:val="20"/>
          <w:szCs w:val="20"/>
        </w:rPr>
        <w:t>24</w:t>
      </w:r>
      <w:r w:rsidR="006F7EDB" w:rsidRPr="00EA5616">
        <w:rPr>
          <w:sz w:val="20"/>
          <w:szCs w:val="20"/>
        </w:rPr>
        <w:t>. Draw a parting tool and state its purpose</w:t>
      </w:r>
    </w:p>
    <w:p w14:paraId="0067D89B" w14:textId="77777777" w:rsidR="006F7EDB" w:rsidRPr="00EA5616" w:rsidRDefault="006F7EDB" w:rsidP="006F7EDB">
      <w:pPr>
        <w:rPr>
          <w:sz w:val="20"/>
          <w:szCs w:val="20"/>
        </w:rPr>
      </w:pPr>
    </w:p>
    <w:p w14:paraId="2AED737F" w14:textId="77777777" w:rsidR="006F7EDB" w:rsidRPr="00EA5616" w:rsidRDefault="006F7EDB" w:rsidP="006F7EDB">
      <w:pPr>
        <w:rPr>
          <w:sz w:val="20"/>
          <w:szCs w:val="20"/>
        </w:rPr>
      </w:pPr>
    </w:p>
    <w:p w14:paraId="7274AA06" w14:textId="77777777" w:rsidR="006F7EDB" w:rsidRPr="00EA5616" w:rsidRDefault="006F7EDB" w:rsidP="006F7EDB">
      <w:pPr>
        <w:rPr>
          <w:sz w:val="20"/>
          <w:szCs w:val="20"/>
        </w:rPr>
      </w:pPr>
    </w:p>
    <w:p w14:paraId="63D6D25C" w14:textId="7DF7BC53" w:rsidR="006F7EDB" w:rsidRPr="00EA5616" w:rsidRDefault="00D43D8F" w:rsidP="006F7EDB">
      <w:pPr>
        <w:rPr>
          <w:sz w:val="20"/>
          <w:szCs w:val="20"/>
        </w:rPr>
      </w:pPr>
      <w:r w:rsidRPr="00EA5616">
        <w:rPr>
          <w:sz w:val="20"/>
          <w:szCs w:val="20"/>
        </w:rPr>
        <w:t>2</w:t>
      </w:r>
      <w:r w:rsidR="00E8542E" w:rsidRPr="00EA5616">
        <w:rPr>
          <w:sz w:val="20"/>
          <w:szCs w:val="20"/>
        </w:rPr>
        <w:t>5</w:t>
      </w:r>
      <w:r w:rsidR="006F7EDB" w:rsidRPr="00EA5616">
        <w:rPr>
          <w:sz w:val="20"/>
          <w:szCs w:val="20"/>
        </w:rPr>
        <w:t>. Draw a spur center and state its purpose</w:t>
      </w:r>
    </w:p>
    <w:p w14:paraId="4350F833" w14:textId="49699646" w:rsidR="006F7EDB" w:rsidRPr="00EA5616" w:rsidRDefault="00D43D8F" w:rsidP="006F7EDB">
      <w:pPr>
        <w:rPr>
          <w:sz w:val="20"/>
          <w:szCs w:val="20"/>
        </w:rPr>
      </w:pPr>
      <w:r w:rsidRPr="00EA5616">
        <w:rPr>
          <w:sz w:val="20"/>
          <w:szCs w:val="20"/>
        </w:rPr>
        <w:t>2</w:t>
      </w:r>
      <w:r w:rsidR="00E8542E" w:rsidRPr="00EA5616">
        <w:rPr>
          <w:sz w:val="20"/>
          <w:szCs w:val="20"/>
        </w:rPr>
        <w:t>6</w:t>
      </w:r>
      <w:r w:rsidR="006F7EDB" w:rsidRPr="00EA5616">
        <w:rPr>
          <w:sz w:val="20"/>
          <w:szCs w:val="20"/>
        </w:rPr>
        <w:t xml:space="preserve">. </w:t>
      </w:r>
      <w:r w:rsidRPr="00EA5616">
        <w:rPr>
          <w:sz w:val="20"/>
          <w:szCs w:val="20"/>
        </w:rPr>
        <w:t xml:space="preserve">Always hold lathe tools in ________________ hands. Never _______________ turning wood stock. </w:t>
      </w:r>
    </w:p>
    <w:p w14:paraId="144EA222" w14:textId="77777777" w:rsidR="00236826" w:rsidRPr="00EA5616" w:rsidRDefault="00236826" w:rsidP="006F7EDB">
      <w:pPr>
        <w:rPr>
          <w:sz w:val="20"/>
          <w:szCs w:val="20"/>
        </w:rPr>
      </w:pPr>
    </w:p>
    <w:p w14:paraId="27AEB185" w14:textId="6B23699B" w:rsidR="00236826" w:rsidRPr="00EA5616" w:rsidRDefault="00D43D8F" w:rsidP="006F7EDB">
      <w:pPr>
        <w:rPr>
          <w:sz w:val="20"/>
          <w:szCs w:val="20"/>
        </w:rPr>
      </w:pPr>
      <w:r w:rsidRPr="00EA5616">
        <w:rPr>
          <w:sz w:val="20"/>
          <w:szCs w:val="20"/>
        </w:rPr>
        <w:t>2</w:t>
      </w:r>
      <w:r w:rsidR="00E8542E" w:rsidRPr="00EA5616">
        <w:rPr>
          <w:sz w:val="20"/>
          <w:szCs w:val="20"/>
        </w:rPr>
        <w:t>7</w:t>
      </w:r>
      <w:r w:rsidR="00236826" w:rsidRPr="00EA5616">
        <w:rPr>
          <w:sz w:val="20"/>
          <w:szCs w:val="20"/>
        </w:rPr>
        <w:t>. Draw and caliper and explain how to measure with it.</w:t>
      </w:r>
    </w:p>
    <w:p w14:paraId="73DCF383" w14:textId="77777777" w:rsidR="00D43D8F" w:rsidRPr="00EA5616" w:rsidRDefault="00D43D8F" w:rsidP="006F7EDB">
      <w:pPr>
        <w:rPr>
          <w:sz w:val="20"/>
          <w:szCs w:val="20"/>
        </w:rPr>
      </w:pPr>
    </w:p>
    <w:p w14:paraId="7E76CB44" w14:textId="54E3920B" w:rsidR="00D43D8F" w:rsidRPr="00EA5616" w:rsidRDefault="00D43D8F" w:rsidP="006F7EDB">
      <w:pPr>
        <w:rPr>
          <w:sz w:val="20"/>
          <w:szCs w:val="20"/>
        </w:rPr>
      </w:pPr>
      <w:r w:rsidRPr="00EA5616">
        <w:rPr>
          <w:sz w:val="20"/>
          <w:szCs w:val="20"/>
        </w:rPr>
        <w:lastRenderedPageBreak/>
        <w:t>2</w:t>
      </w:r>
      <w:r w:rsidR="0071091C" w:rsidRPr="00EA5616">
        <w:rPr>
          <w:sz w:val="20"/>
          <w:szCs w:val="20"/>
        </w:rPr>
        <w:t>8</w:t>
      </w:r>
      <w:r w:rsidRPr="00EA5616">
        <w:rPr>
          <w:sz w:val="20"/>
          <w:szCs w:val="20"/>
        </w:rPr>
        <w:t xml:space="preserve">. When using the lathe, large chips of wood/sawdust </w:t>
      </w:r>
      <w:proofErr w:type="gramStart"/>
      <w:r w:rsidRPr="00EA5616">
        <w:rPr>
          <w:sz w:val="20"/>
          <w:szCs w:val="20"/>
        </w:rPr>
        <w:t>means</w:t>
      </w:r>
      <w:proofErr w:type="gramEnd"/>
      <w:r w:rsidRPr="00EA5616">
        <w:rPr>
          <w:sz w:val="20"/>
          <w:szCs w:val="20"/>
        </w:rPr>
        <w:t xml:space="preserve"> you are ______________________________ or ______________________. Small chips/sawdust means you are _________________________ and your tools are _______________. </w:t>
      </w:r>
    </w:p>
    <w:p w14:paraId="2E60F873" w14:textId="7C91585F" w:rsidR="00D43D8F" w:rsidRPr="00EA5616" w:rsidRDefault="00D43D8F" w:rsidP="006F7EDB">
      <w:pPr>
        <w:rPr>
          <w:sz w:val="20"/>
          <w:szCs w:val="20"/>
        </w:rPr>
      </w:pPr>
      <w:r w:rsidRPr="00EA5616">
        <w:rPr>
          <w:sz w:val="20"/>
          <w:szCs w:val="20"/>
        </w:rPr>
        <w:t>2</w:t>
      </w:r>
      <w:r w:rsidR="0071091C" w:rsidRPr="00EA5616">
        <w:rPr>
          <w:sz w:val="20"/>
          <w:szCs w:val="20"/>
        </w:rPr>
        <w:t>9 &amp; 30</w:t>
      </w:r>
      <w:r w:rsidRPr="00EA5616">
        <w:rPr>
          <w:sz w:val="20"/>
          <w:szCs w:val="20"/>
        </w:rPr>
        <w:t xml:space="preserve">. Label the steps in order to </w:t>
      </w:r>
      <w:proofErr w:type="gramStart"/>
      <w:r w:rsidRPr="00EA5616">
        <w:rPr>
          <w:sz w:val="20"/>
          <w:szCs w:val="20"/>
        </w:rPr>
        <w:t>mount wood</w:t>
      </w:r>
      <w:proofErr w:type="gramEnd"/>
      <w:r w:rsidRPr="00EA5616">
        <w:rPr>
          <w:sz w:val="20"/>
          <w:szCs w:val="20"/>
        </w:rPr>
        <w:t xml:space="preserve"> on a lath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3977"/>
        <w:gridCol w:w="703"/>
        <w:gridCol w:w="4261"/>
      </w:tblGrid>
      <w:tr w:rsidR="00D43D8F" w:rsidRPr="00EA5616" w14:paraId="3925F16F" w14:textId="77777777" w:rsidTr="00D43D8F">
        <w:tc>
          <w:tcPr>
            <w:tcW w:w="985" w:type="dxa"/>
          </w:tcPr>
          <w:p w14:paraId="59281A49" w14:textId="77777777" w:rsidR="00D43D8F" w:rsidRPr="00EA5616" w:rsidRDefault="00D43D8F" w:rsidP="006F7EDB">
            <w:pPr>
              <w:rPr>
                <w:sz w:val="20"/>
                <w:szCs w:val="20"/>
              </w:rPr>
            </w:pPr>
          </w:p>
        </w:tc>
        <w:tc>
          <w:tcPr>
            <w:tcW w:w="3977" w:type="dxa"/>
          </w:tcPr>
          <w:p w14:paraId="7285396F" w14:textId="77777777" w:rsidR="00D43D8F" w:rsidRPr="00EA5616" w:rsidRDefault="00D43D8F" w:rsidP="006F7EDB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>Use a rubber mallet (not a hammer!) to hit spur center into end of one side of wood</w:t>
            </w:r>
          </w:p>
        </w:tc>
        <w:tc>
          <w:tcPr>
            <w:tcW w:w="703" w:type="dxa"/>
          </w:tcPr>
          <w:p w14:paraId="7BF94C22" w14:textId="77777777" w:rsidR="00D43D8F" w:rsidRPr="00EA5616" w:rsidRDefault="00D43D8F" w:rsidP="006F7EDB">
            <w:pPr>
              <w:rPr>
                <w:sz w:val="20"/>
                <w:szCs w:val="20"/>
              </w:rPr>
            </w:pPr>
          </w:p>
        </w:tc>
        <w:tc>
          <w:tcPr>
            <w:tcW w:w="4261" w:type="dxa"/>
          </w:tcPr>
          <w:p w14:paraId="25EABB73" w14:textId="77777777" w:rsidR="00D43D8F" w:rsidRPr="00EA5616" w:rsidRDefault="00D43D8F" w:rsidP="006F7EDB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>Insert spur center into head stock</w:t>
            </w:r>
          </w:p>
        </w:tc>
      </w:tr>
      <w:tr w:rsidR="00D43D8F" w:rsidRPr="00EA5616" w14:paraId="7A59C51E" w14:textId="77777777" w:rsidTr="00D43D8F">
        <w:tc>
          <w:tcPr>
            <w:tcW w:w="985" w:type="dxa"/>
          </w:tcPr>
          <w:p w14:paraId="7FAC142D" w14:textId="77777777" w:rsidR="00D43D8F" w:rsidRPr="00EA5616" w:rsidRDefault="00D43D8F" w:rsidP="006F7EDB">
            <w:pPr>
              <w:rPr>
                <w:sz w:val="20"/>
                <w:szCs w:val="20"/>
              </w:rPr>
            </w:pPr>
          </w:p>
        </w:tc>
        <w:tc>
          <w:tcPr>
            <w:tcW w:w="3977" w:type="dxa"/>
          </w:tcPr>
          <w:p w14:paraId="078EEEEC" w14:textId="77777777" w:rsidR="00D43D8F" w:rsidRPr="00EA5616" w:rsidRDefault="00D43D8F" w:rsidP="006F7EDB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 xml:space="preserve">Adjust tool rest so that it is ¼” away from turning wood. </w:t>
            </w:r>
          </w:p>
        </w:tc>
        <w:tc>
          <w:tcPr>
            <w:tcW w:w="703" w:type="dxa"/>
          </w:tcPr>
          <w:p w14:paraId="11708EDB" w14:textId="77777777" w:rsidR="00D43D8F" w:rsidRPr="00EA5616" w:rsidRDefault="00D43D8F" w:rsidP="006F7EDB">
            <w:pPr>
              <w:rPr>
                <w:sz w:val="20"/>
                <w:szCs w:val="20"/>
              </w:rPr>
            </w:pPr>
          </w:p>
        </w:tc>
        <w:tc>
          <w:tcPr>
            <w:tcW w:w="4261" w:type="dxa"/>
          </w:tcPr>
          <w:p w14:paraId="2625271A" w14:textId="77777777" w:rsidR="00D43D8F" w:rsidRPr="00EA5616" w:rsidRDefault="00D43D8F" w:rsidP="006F7EDB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>Draw perpendicular lines on the ends of each side of wood (corner to corner)</w:t>
            </w:r>
          </w:p>
        </w:tc>
      </w:tr>
      <w:tr w:rsidR="00D43D8F" w:rsidRPr="00EA5616" w14:paraId="31BC7566" w14:textId="77777777" w:rsidTr="00D43D8F">
        <w:tc>
          <w:tcPr>
            <w:tcW w:w="985" w:type="dxa"/>
          </w:tcPr>
          <w:p w14:paraId="60EC0456" w14:textId="77777777" w:rsidR="00D43D8F" w:rsidRPr="00EA5616" w:rsidRDefault="00D43D8F" w:rsidP="006F7EDB">
            <w:pPr>
              <w:rPr>
                <w:sz w:val="20"/>
                <w:szCs w:val="20"/>
              </w:rPr>
            </w:pPr>
          </w:p>
        </w:tc>
        <w:tc>
          <w:tcPr>
            <w:tcW w:w="3977" w:type="dxa"/>
          </w:tcPr>
          <w:p w14:paraId="596F3B92" w14:textId="77777777" w:rsidR="00D43D8F" w:rsidRPr="00EA5616" w:rsidRDefault="00D43D8F" w:rsidP="006F7EDB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 xml:space="preserve">Saw perpendicular lines 1/8” deep so spur center will fit in cuts. </w:t>
            </w:r>
          </w:p>
        </w:tc>
        <w:tc>
          <w:tcPr>
            <w:tcW w:w="703" w:type="dxa"/>
          </w:tcPr>
          <w:p w14:paraId="1B4D3233" w14:textId="77777777" w:rsidR="00D43D8F" w:rsidRPr="00EA5616" w:rsidRDefault="00D43D8F" w:rsidP="006F7EDB">
            <w:pPr>
              <w:rPr>
                <w:sz w:val="20"/>
                <w:szCs w:val="20"/>
              </w:rPr>
            </w:pPr>
          </w:p>
        </w:tc>
        <w:tc>
          <w:tcPr>
            <w:tcW w:w="4261" w:type="dxa"/>
          </w:tcPr>
          <w:p w14:paraId="7B8B800D" w14:textId="77777777" w:rsidR="00D43D8F" w:rsidRPr="00EA5616" w:rsidRDefault="00D43D8F" w:rsidP="006F7EDB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 xml:space="preserve">Rotate wood one time to see that it will not hit tool rest, then turn on. </w:t>
            </w:r>
          </w:p>
        </w:tc>
      </w:tr>
      <w:tr w:rsidR="00D43D8F" w:rsidRPr="00EA5616" w14:paraId="6C7D0653" w14:textId="77777777" w:rsidTr="00D43D8F">
        <w:tc>
          <w:tcPr>
            <w:tcW w:w="985" w:type="dxa"/>
          </w:tcPr>
          <w:p w14:paraId="25F09B81" w14:textId="77777777" w:rsidR="00D43D8F" w:rsidRPr="00EA5616" w:rsidRDefault="00D43D8F" w:rsidP="006F7EDB">
            <w:pPr>
              <w:rPr>
                <w:sz w:val="20"/>
                <w:szCs w:val="20"/>
              </w:rPr>
            </w:pPr>
          </w:p>
        </w:tc>
        <w:tc>
          <w:tcPr>
            <w:tcW w:w="3977" w:type="dxa"/>
          </w:tcPr>
          <w:p w14:paraId="1A8A685A" w14:textId="77777777" w:rsidR="00D43D8F" w:rsidRPr="00EA5616" w:rsidRDefault="00D43D8F" w:rsidP="006F7EDB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 xml:space="preserve">Lock tail stock and tighten tail stock point so that the end of wood is dented (roughly 1/8” deep) </w:t>
            </w:r>
          </w:p>
        </w:tc>
        <w:tc>
          <w:tcPr>
            <w:tcW w:w="703" w:type="dxa"/>
          </w:tcPr>
          <w:p w14:paraId="4AD1F8EC" w14:textId="77777777" w:rsidR="00D43D8F" w:rsidRPr="00EA5616" w:rsidRDefault="00D43D8F" w:rsidP="006F7EDB">
            <w:pPr>
              <w:rPr>
                <w:sz w:val="20"/>
                <w:szCs w:val="20"/>
              </w:rPr>
            </w:pPr>
          </w:p>
        </w:tc>
        <w:tc>
          <w:tcPr>
            <w:tcW w:w="4261" w:type="dxa"/>
          </w:tcPr>
          <w:p w14:paraId="7447405C" w14:textId="77777777" w:rsidR="00D43D8F" w:rsidRPr="00EA5616" w:rsidRDefault="00D43D8F" w:rsidP="006F7EDB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 xml:space="preserve">Adjust tail stock so point is in the center of the X on the end of wood. </w:t>
            </w:r>
          </w:p>
        </w:tc>
      </w:tr>
    </w:tbl>
    <w:p w14:paraId="2E64E842" w14:textId="77777777" w:rsidR="00236826" w:rsidRPr="008C11DC" w:rsidRDefault="00236826" w:rsidP="00236826">
      <w:pPr>
        <w:rPr>
          <w:b/>
          <w:sz w:val="32"/>
          <w:szCs w:val="32"/>
        </w:rPr>
      </w:pPr>
      <w:r>
        <w:rPr>
          <w:b/>
          <w:sz w:val="32"/>
          <w:szCs w:val="32"/>
        </w:rPr>
        <w:t>Disc and Belt Sander</w:t>
      </w:r>
      <w:r w:rsidR="000B538F">
        <w:rPr>
          <w:b/>
          <w:sz w:val="32"/>
          <w:szCs w:val="32"/>
        </w:rPr>
        <w:t xml:space="preserve"> and Orbital Sanders</w:t>
      </w:r>
    </w:p>
    <w:p w14:paraId="702EEC90" w14:textId="63DCEACC" w:rsidR="00236826" w:rsidRPr="00EA5616" w:rsidRDefault="00F83D17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31</w:t>
      </w:r>
      <w:r w:rsidR="00236826" w:rsidRPr="00EA5616">
        <w:rPr>
          <w:sz w:val="20"/>
          <w:szCs w:val="20"/>
        </w:rPr>
        <w:t xml:space="preserve">. What side of the disc sander should you use to sand on? </w:t>
      </w:r>
    </w:p>
    <w:p w14:paraId="5336402E" w14:textId="77777777" w:rsidR="00236826" w:rsidRPr="00EA5616" w:rsidRDefault="00236826" w:rsidP="00236826">
      <w:pPr>
        <w:rPr>
          <w:sz w:val="20"/>
          <w:szCs w:val="20"/>
        </w:rPr>
      </w:pPr>
    </w:p>
    <w:p w14:paraId="634905E4" w14:textId="589802EA" w:rsidR="00236826" w:rsidRPr="00EA5616" w:rsidRDefault="00F83D17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32</w:t>
      </w:r>
      <w:r w:rsidR="00236826" w:rsidRPr="00EA5616">
        <w:rPr>
          <w:sz w:val="20"/>
          <w:szCs w:val="20"/>
        </w:rPr>
        <w:t xml:space="preserve">. What should be turned on before turning on the sander? </w:t>
      </w:r>
    </w:p>
    <w:p w14:paraId="0373EC39" w14:textId="77777777" w:rsidR="00236826" w:rsidRPr="00EA5616" w:rsidRDefault="00236826" w:rsidP="00236826">
      <w:pPr>
        <w:rPr>
          <w:sz w:val="20"/>
          <w:szCs w:val="20"/>
        </w:rPr>
      </w:pPr>
    </w:p>
    <w:p w14:paraId="113A0BDE" w14:textId="5EE26363" w:rsidR="00236826" w:rsidRPr="00EA5616" w:rsidRDefault="00F83D17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33</w:t>
      </w:r>
      <w:r w:rsidR="00236826" w:rsidRPr="00EA5616">
        <w:rPr>
          <w:sz w:val="20"/>
          <w:szCs w:val="20"/>
        </w:rPr>
        <w:t xml:space="preserve">. What is the maximum thickness of wood that should be sanded off? Draw a 1/4” line below and label it. </w:t>
      </w:r>
    </w:p>
    <w:p w14:paraId="7AE61039" w14:textId="77777777" w:rsidR="00236826" w:rsidRPr="00EA5616" w:rsidRDefault="00236826" w:rsidP="00236826">
      <w:pPr>
        <w:rPr>
          <w:sz w:val="20"/>
          <w:szCs w:val="20"/>
        </w:rPr>
      </w:pPr>
    </w:p>
    <w:p w14:paraId="67094CF8" w14:textId="4D9AED33" w:rsidR="00236826" w:rsidRPr="00EA5616" w:rsidRDefault="00F83D17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34</w:t>
      </w:r>
      <w:r w:rsidR="00236826" w:rsidRPr="00EA5616">
        <w:rPr>
          <w:sz w:val="20"/>
          <w:szCs w:val="20"/>
        </w:rPr>
        <w:t xml:space="preserve">. Explain how to use the sander cleaner.  </w:t>
      </w:r>
    </w:p>
    <w:p w14:paraId="6ADAC672" w14:textId="77777777" w:rsidR="00236826" w:rsidRPr="00EA5616" w:rsidRDefault="00236826" w:rsidP="00236826">
      <w:pPr>
        <w:rPr>
          <w:sz w:val="20"/>
          <w:szCs w:val="20"/>
        </w:rPr>
      </w:pPr>
    </w:p>
    <w:p w14:paraId="65FBE305" w14:textId="1AFB8387" w:rsidR="00236826" w:rsidRPr="00EA5616" w:rsidRDefault="00F83D17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35</w:t>
      </w:r>
      <w:r w:rsidR="00236826" w:rsidRPr="00EA5616">
        <w:rPr>
          <w:sz w:val="20"/>
          <w:szCs w:val="20"/>
        </w:rPr>
        <w:t>. The sander is only to sand ____________________. No metal, plastic, etc.</w:t>
      </w:r>
    </w:p>
    <w:p w14:paraId="0B412E55" w14:textId="7600AC75" w:rsidR="000B538F" w:rsidRPr="00EA5616" w:rsidRDefault="000B538F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3</w:t>
      </w:r>
      <w:r w:rsidR="00F83D17" w:rsidRPr="00EA5616">
        <w:rPr>
          <w:sz w:val="20"/>
          <w:szCs w:val="20"/>
        </w:rPr>
        <w:t>6</w:t>
      </w:r>
      <w:r w:rsidRPr="00EA5616">
        <w:rPr>
          <w:sz w:val="20"/>
          <w:szCs w:val="20"/>
        </w:rPr>
        <w:t xml:space="preserve">. Draw the direction that a random orbital sander takes when sanding. </w:t>
      </w:r>
    </w:p>
    <w:p w14:paraId="7F7A757B" w14:textId="77777777" w:rsidR="000B538F" w:rsidRDefault="000B538F" w:rsidP="00236826"/>
    <w:p w14:paraId="17F9DF2E" w14:textId="77777777" w:rsidR="00236826" w:rsidRPr="008C11DC" w:rsidRDefault="00236826" w:rsidP="00236826">
      <w:pPr>
        <w:rPr>
          <w:b/>
          <w:sz w:val="32"/>
          <w:szCs w:val="32"/>
        </w:rPr>
      </w:pPr>
      <w:r>
        <w:rPr>
          <w:b/>
          <w:sz w:val="32"/>
          <w:szCs w:val="32"/>
        </w:rPr>
        <w:t>Scroll Saw</w:t>
      </w:r>
      <w:r w:rsidR="00823BED">
        <w:rPr>
          <w:b/>
          <w:sz w:val="32"/>
          <w:szCs w:val="32"/>
        </w:rPr>
        <w:t xml:space="preserve"> and Jig Saw </w:t>
      </w:r>
    </w:p>
    <w:p w14:paraId="67F3A5F9" w14:textId="7842B64B" w:rsidR="00236826" w:rsidRPr="00EA5616" w:rsidRDefault="000B538F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3</w:t>
      </w:r>
      <w:r w:rsidR="00F83D17" w:rsidRPr="00EA5616">
        <w:rPr>
          <w:sz w:val="20"/>
          <w:szCs w:val="20"/>
        </w:rPr>
        <w:t>7</w:t>
      </w:r>
      <w:r w:rsidR="00236826" w:rsidRPr="00EA5616">
        <w:rPr>
          <w:sz w:val="20"/>
          <w:szCs w:val="20"/>
        </w:rPr>
        <w:t>. The maximum thickness of wood that a s</w:t>
      </w:r>
      <w:r w:rsidR="002901EA" w:rsidRPr="00EA5616">
        <w:rPr>
          <w:sz w:val="20"/>
          <w:szCs w:val="20"/>
        </w:rPr>
        <w:t xml:space="preserve">croll </w:t>
      </w:r>
      <w:proofErr w:type="gramStart"/>
      <w:r w:rsidR="002901EA" w:rsidRPr="00EA5616">
        <w:rPr>
          <w:sz w:val="20"/>
          <w:szCs w:val="20"/>
        </w:rPr>
        <w:t>saw</w:t>
      </w:r>
      <w:proofErr w:type="gramEnd"/>
      <w:r w:rsidR="002901EA" w:rsidRPr="00EA5616">
        <w:rPr>
          <w:sz w:val="20"/>
          <w:szCs w:val="20"/>
        </w:rPr>
        <w:t xml:space="preserve"> </w:t>
      </w:r>
      <w:r w:rsidR="00823BED" w:rsidRPr="00EA5616">
        <w:rPr>
          <w:sz w:val="20"/>
          <w:szCs w:val="20"/>
        </w:rPr>
        <w:t xml:space="preserve">or hand-held jig saw </w:t>
      </w:r>
      <w:r w:rsidR="002901EA" w:rsidRPr="00EA5616">
        <w:rPr>
          <w:sz w:val="20"/>
          <w:szCs w:val="20"/>
        </w:rPr>
        <w:t>can cut is ____________________.</w:t>
      </w:r>
    </w:p>
    <w:p w14:paraId="09333F7D" w14:textId="22A5F5C7" w:rsidR="00236826" w:rsidRPr="00EA5616" w:rsidRDefault="000B538F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3</w:t>
      </w:r>
      <w:r w:rsidR="00D92625" w:rsidRPr="00EA5616">
        <w:rPr>
          <w:sz w:val="20"/>
          <w:szCs w:val="20"/>
        </w:rPr>
        <w:t>8</w:t>
      </w:r>
      <w:r w:rsidR="00236826" w:rsidRPr="00EA5616">
        <w:rPr>
          <w:sz w:val="20"/>
          <w:szCs w:val="20"/>
        </w:rPr>
        <w:t xml:space="preserve">. Explain how you cut out the middle of a piece of stock using the scroll saw. </w:t>
      </w:r>
    </w:p>
    <w:p w14:paraId="0E1765D2" w14:textId="77777777" w:rsidR="00236826" w:rsidRPr="00EA5616" w:rsidRDefault="00236826" w:rsidP="00236826">
      <w:pPr>
        <w:spacing w:line="480" w:lineRule="auto"/>
        <w:rPr>
          <w:sz w:val="20"/>
          <w:szCs w:val="20"/>
        </w:rPr>
      </w:pPr>
    </w:p>
    <w:p w14:paraId="32A9E0BD" w14:textId="77777777" w:rsidR="002901EA" w:rsidRPr="00EA5616" w:rsidRDefault="002901EA" w:rsidP="00236826">
      <w:pPr>
        <w:spacing w:line="480" w:lineRule="auto"/>
        <w:rPr>
          <w:sz w:val="20"/>
          <w:szCs w:val="20"/>
        </w:rPr>
      </w:pPr>
    </w:p>
    <w:p w14:paraId="3A1F7605" w14:textId="5223BBB9" w:rsidR="00236826" w:rsidRPr="00EA5616" w:rsidRDefault="000B538F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3</w:t>
      </w:r>
      <w:r w:rsidR="00D92625" w:rsidRPr="00EA5616">
        <w:rPr>
          <w:sz w:val="20"/>
          <w:szCs w:val="20"/>
        </w:rPr>
        <w:t>9</w:t>
      </w:r>
      <w:r w:rsidR="00236826" w:rsidRPr="00EA5616">
        <w:rPr>
          <w:sz w:val="20"/>
          <w:szCs w:val="20"/>
        </w:rPr>
        <w:t>. What is the pressure foot and what does it do?</w:t>
      </w:r>
    </w:p>
    <w:p w14:paraId="7925462C" w14:textId="260207C3" w:rsidR="00740D3D" w:rsidRPr="00EA5616" w:rsidRDefault="00740D3D" w:rsidP="00236826">
      <w:pPr>
        <w:rPr>
          <w:sz w:val="20"/>
          <w:szCs w:val="20"/>
        </w:rPr>
      </w:pPr>
    </w:p>
    <w:p w14:paraId="36F08E65" w14:textId="795B4A59" w:rsidR="00740D3D" w:rsidRPr="00EA5616" w:rsidRDefault="00D92625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 xml:space="preserve">40. </w:t>
      </w:r>
      <w:r w:rsidR="00740D3D" w:rsidRPr="00EA5616">
        <w:rPr>
          <w:sz w:val="20"/>
          <w:szCs w:val="20"/>
        </w:rPr>
        <w:t xml:space="preserve">When cutting thick stock, you should go __________________, you can go ____________ when cutting thin stock. </w:t>
      </w:r>
    </w:p>
    <w:p w14:paraId="63FF82F8" w14:textId="468B8268" w:rsidR="002901EA" w:rsidRPr="00EA5616" w:rsidRDefault="00D92625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lastRenderedPageBreak/>
        <w:t xml:space="preserve">41. </w:t>
      </w:r>
      <w:r w:rsidR="00740D3D" w:rsidRPr="00EA5616">
        <w:rPr>
          <w:sz w:val="20"/>
          <w:szCs w:val="20"/>
        </w:rPr>
        <w:t>If the blade breaks, turn the scroll saw off, release the tension, unclamp the blade, remove broken blade, insert new blade with teeth pointing ___________________, re</w:t>
      </w:r>
      <w:r w:rsidRPr="00EA5616">
        <w:rPr>
          <w:sz w:val="20"/>
          <w:szCs w:val="20"/>
        </w:rPr>
        <w:t>-</w:t>
      </w:r>
      <w:r w:rsidR="00740D3D" w:rsidRPr="00EA5616">
        <w:rPr>
          <w:sz w:val="20"/>
          <w:szCs w:val="20"/>
        </w:rPr>
        <w:t xml:space="preserve">clamp the bottom clamp first, clamp the top, then retighten the tension. </w:t>
      </w:r>
    </w:p>
    <w:p w14:paraId="5C50462C" w14:textId="77777777" w:rsidR="00236826" w:rsidRPr="008C11DC" w:rsidRDefault="00236826" w:rsidP="00236826">
      <w:pPr>
        <w:rPr>
          <w:b/>
          <w:sz w:val="32"/>
          <w:szCs w:val="32"/>
        </w:rPr>
      </w:pPr>
      <w:r>
        <w:rPr>
          <w:b/>
          <w:sz w:val="32"/>
          <w:szCs w:val="32"/>
        </w:rPr>
        <w:t>General Wood Shop Safety Questions</w:t>
      </w:r>
    </w:p>
    <w:p w14:paraId="0EA0FD46" w14:textId="2664BD44" w:rsidR="00B40EF7" w:rsidRPr="00EA5616" w:rsidRDefault="00D92625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t>42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>Explain the difference between a push stick and push pad.  Draw and label an example of each below.</w:t>
      </w:r>
    </w:p>
    <w:p w14:paraId="51212080" w14:textId="77777777" w:rsidR="00B40EF7" w:rsidRPr="00EA5616" w:rsidRDefault="00B40EF7" w:rsidP="00B40EF7">
      <w:pPr>
        <w:rPr>
          <w:sz w:val="20"/>
          <w:szCs w:val="20"/>
        </w:rPr>
      </w:pPr>
    </w:p>
    <w:p w14:paraId="7EE89F92" w14:textId="77777777" w:rsidR="00B40EF7" w:rsidRPr="00EA5616" w:rsidRDefault="00B40EF7" w:rsidP="00B40EF7">
      <w:pPr>
        <w:rPr>
          <w:sz w:val="20"/>
          <w:szCs w:val="20"/>
        </w:rPr>
      </w:pPr>
    </w:p>
    <w:p w14:paraId="3D3E9269" w14:textId="77777777" w:rsidR="00B40EF7" w:rsidRPr="00EA5616" w:rsidRDefault="00B40EF7" w:rsidP="00B40EF7">
      <w:pPr>
        <w:rPr>
          <w:sz w:val="20"/>
          <w:szCs w:val="20"/>
        </w:rPr>
      </w:pPr>
    </w:p>
    <w:p w14:paraId="24838F0D" w14:textId="7B332C34" w:rsidR="00B40EF7" w:rsidRPr="00EA5616" w:rsidRDefault="00D92625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t>43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>What</w:t>
      </w:r>
      <w:r w:rsidR="00F52C29" w:rsidRPr="00EA5616">
        <w:rPr>
          <w:sz w:val="20"/>
          <w:szCs w:val="20"/>
        </w:rPr>
        <w:t xml:space="preserve"> should you do before you use any machine in the shop</w:t>
      </w:r>
      <w:r w:rsidR="00B40EF7" w:rsidRPr="00EA5616">
        <w:rPr>
          <w:sz w:val="20"/>
          <w:szCs w:val="20"/>
        </w:rPr>
        <w:t>?</w:t>
      </w:r>
    </w:p>
    <w:p w14:paraId="6613B572" w14:textId="77777777" w:rsidR="00B40EF7" w:rsidRPr="00EA5616" w:rsidRDefault="00B40EF7" w:rsidP="00B40EF7">
      <w:pPr>
        <w:rPr>
          <w:sz w:val="20"/>
          <w:szCs w:val="20"/>
        </w:rPr>
      </w:pPr>
    </w:p>
    <w:p w14:paraId="1D24BA72" w14:textId="72A92F30" w:rsidR="00B40EF7" w:rsidRPr="00EA5616" w:rsidRDefault="00D92625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t>44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>List the general safety rules needed for every machine in the lab.</w:t>
      </w:r>
    </w:p>
    <w:p w14:paraId="25116DB3" w14:textId="77777777" w:rsidR="00B40EF7" w:rsidRPr="00EA5616" w:rsidRDefault="00B40EF7" w:rsidP="00B40EF7">
      <w:pPr>
        <w:rPr>
          <w:sz w:val="20"/>
          <w:szCs w:val="20"/>
        </w:rPr>
      </w:pPr>
    </w:p>
    <w:p w14:paraId="23B51073" w14:textId="77777777" w:rsidR="004D7F57" w:rsidRPr="00EA5616" w:rsidRDefault="004D7F57" w:rsidP="00B40EF7">
      <w:pPr>
        <w:rPr>
          <w:sz w:val="20"/>
          <w:szCs w:val="20"/>
        </w:rPr>
      </w:pPr>
    </w:p>
    <w:p w14:paraId="7444C4F2" w14:textId="77777777" w:rsidR="00B40EF7" w:rsidRPr="00EA5616" w:rsidRDefault="00B40EF7" w:rsidP="00B40EF7">
      <w:pPr>
        <w:rPr>
          <w:b/>
          <w:sz w:val="28"/>
          <w:szCs w:val="28"/>
        </w:rPr>
      </w:pPr>
      <w:r w:rsidRPr="00EA5616">
        <w:rPr>
          <w:b/>
          <w:sz w:val="28"/>
          <w:szCs w:val="28"/>
        </w:rPr>
        <w:t>Portable Power and Hand Tools</w:t>
      </w:r>
    </w:p>
    <w:p w14:paraId="0D446876" w14:textId="5A730A1A" w:rsidR="00B40EF7" w:rsidRPr="00EA5616" w:rsidRDefault="00D92625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t>45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 xml:space="preserve">Explain the difference between 80, 120, 220 and 400-grit sandpaper. </w:t>
      </w:r>
    </w:p>
    <w:p w14:paraId="146823C1" w14:textId="77777777" w:rsidR="00B40EF7" w:rsidRPr="00EA5616" w:rsidRDefault="00B40EF7" w:rsidP="00B40EF7">
      <w:pPr>
        <w:rPr>
          <w:sz w:val="20"/>
          <w:szCs w:val="20"/>
        </w:rPr>
      </w:pPr>
    </w:p>
    <w:p w14:paraId="7A304F05" w14:textId="77777777" w:rsidR="00B40EF7" w:rsidRPr="00EA5616" w:rsidRDefault="00B40EF7" w:rsidP="00B40EF7">
      <w:pPr>
        <w:rPr>
          <w:sz w:val="20"/>
          <w:szCs w:val="20"/>
        </w:rPr>
      </w:pPr>
    </w:p>
    <w:p w14:paraId="2A545D97" w14:textId="2A3F02A5" w:rsidR="00B40EF7" w:rsidRPr="00EA5616" w:rsidRDefault="00D92625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t>46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 xml:space="preserve">Draw and label a bar clamp and a wood clamp. </w:t>
      </w:r>
    </w:p>
    <w:p w14:paraId="01973D8E" w14:textId="77777777" w:rsidR="00B40EF7" w:rsidRPr="00EA5616" w:rsidRDefault="00B40EF7" w:rsidP="00B40EF7">
      <w:pPr>
        <w:rPr>
          <w:sz w:val="20"/>
          <w:szCs w:val="20"/>
        </w:rPr>
      </w:pPr>
    </w:p>
    <w:p w14:paraId="22211FF1" w14:textId="77777777" w:rsidR="00B40EF7" w:rsidRPr="00EA5616" w:rsidRDefault="00B40EF7" w:rsidP="00B40EF7">
      <w:pPr>
        <w:rPr>
          <w:sz w:val="20"/>
          <w:szCs w:val="20"/>
        </w:rPr>
      </w:pPr>
    </w:p>
    <w:p w14:paraId="6BD33299" w14:textId="3C1BF209" w:rsidR="00B40EF7" w:rsidRPr="00EA5616" w:rsidRDefault="00D92625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t>47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 xml:space="preserve">Explain the difference between hook and loop orbital sanders and peel and stick sanders. </w:t>
      </w:r>
    </w:p>
    <w:p w14:paraId="2048F8F4" w14:textId="77777777" w:rsidR="000B538F" w:rsidRPr="00EA5616" w:rsidRDefault="000B538F" w:rsidP="00B40EF7">
      <w:pPr>
        <w:rPr>
          <w:sz w:val="20"/>
          <w:szCs w:val="20"/>
        </w:rPr>
      </w:pPr>
    </w:p>
    <w:p w14:paraId="2A8370F3" w14:textId="77777777" w:rsidR="000B538F" w:rsidRPr="00EA5616" w:rsidRDefault="000B538F" w:rsidP="00B40EF7">
      <w:pPr>
        <w:rPr>
          <w:sz w:val="20"/>
          <w:szCs w:val="20"/>
        </w:rPr>
      </w:pPr>
    </w:p>
    <w:p w14:paraId="0F90D89F" w14:textId="6AE55E2C" w:rsidR="000B538F" w:rsidRPr="00EA5616" w:rsidRDefault="000B538F" w:rsidP="000B538F">
      <w:pPr>
        <w:ind w:left="630" w:hanging="630"/>
        <w:rPr>
          <w:sz w:val="20"/>
          <w:szCs w:val="20"/>
        </w:rPr>
      </w:pPr>
      <w:r w:rsidRPr="00EA5616">
        <w:rPr>
          <w:sz w:val="20"/>
          <w:szCs w:val="20"/>
        </w:rPr>
        <w:t>4</w:t>
      </w:r>
      <w:r w:rsidR="00D92625" w:rsidRPr="00EA5616">
        <w:rPr>
          <w:sz w:val="20"/>
          <w:szCs w:val="20"/>
        </w:rPr>
        <w:t>8</w:t>
      </w:r>
      <w:r w:rsidRPr="00EA5616">
        <w:rPr>
          <w:sz w:val="20"/>
          <w:szCs w:val="20"/>
        </w:rPr>
        <w:t>.       What tools are needed to properly open a paint can? What tools are needed to properly close a paint can?</w:t>
      </w:r>
    </w:p>
    <w:p w14:paraId="344E908E" w14:textId="77777777" w:rsidR="00B40EF7" w:rsidRPr="00EA5616" w:rsidRDefault="00B40EF7" w:rsidP="00B40EF7">
      <w:pPr>
        <w:rPr>
          <w:sz w:val="20"/>
          <w:szCs w:val="20"/>
        </w:rPr>
      </w:pPr>
    </w:p>
    <w:p w14:paraId="450C75C5" w14:textId="012C7448" w:rsidR="00B40EF7" w:rsidRPr="00EA5616" w:rsidRDefault="00B40EF7" w:rsidP="002901EA">
      <w:pPr>
        <w:spacing w:after="0"/>
        <w:rPr>
          <w:b/>
          <w:sz w:val="24"/>
          <w:szCs w:val="24"/>
        </w:rPr>
      </w:pPr>
      <w:r w:rsidRPr="00EA5616">
        <w:rPr>
          <w:b/>
          <w:sz w:val="24"/>
          <w:szCs w:val="24"/>
        </w:rPr>
        <w:t xml:space="preserve">Important woodworking terms </w:t>
      </w:r>
      <w:r w:rsidR="00183BBA" w:rsidRPr="00EA5616">
        <w:rPr>
          <w:b/>
          <w:sz w:val="24"/>
          <w:szCs w:val="24"/>
        </w:rPr>
        <w:t>and information</w:t>
      </w:r>
    </w:p>
    <w:p w14:paraId="0A0EECC6" w14:textId="3CB2B20D" w:rsidR="00B40EF7" w:rsidRPr="00EA5616" w:rsidRDefault="000B538F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t>4</w:t>
      </w:r>
      <w:r w:rsidR="00D92625" w:rsidRPr="00EA5616">
        <w:rPr>
          <w:sz w:val="20"/>
          <w:szCs w:val="20"/>
        </w:rPr>
        <w:t>9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>What is the difference between ripping and crosscutting a piece of lumber?</w:t>
      </w:r>
    </w:p>
    <w:p w14:paraId="799E121C" w14:textId="77777777" w:rsidR="00B40EF7" w:rsidRPr="00EA5616" w:rsidRDefault="00B40EF7" w:rsidP="00B40EF7">
      <w:pPr>
        <w:rPr>
          <w:sz w:val="20"/>
          <w:szCs w:val="20"/>
        </w:rPr>
      </w:pPr>
    </w:p>
    <w:p w14:paraId="4029C67D" w14:textId="49F7C560" w:rsidR="00B40EF7" w:rsidRPr="00EA5616" w:rsidRDefault="00D92625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t>50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 xml:space="preserve">Explain what wood grain is. Draw a picture below to help illustrate your definition. </w:t>
      </w:r>
    </w:p>
    <w:p w14:paraId="1DB08F3D" w14:textId="77777777" w:rsidR="00B40EF7" w:rsidRPr="00EA5616" w:rsidRDefault="00B40EF7" w:rsidP="00B40EF7">
      <w:pPr>
        <w:rPr>
          <w:sz w:val="20"/>
          <w:szCs w:val="20"/>
        </w:rPr>
      </w:pPr>
    </w:p>
    <w:p w14:paraId="1973EB3B" w14:textId="77777777" w:rsidR="00B40EF7" w:rsidRPr="00EA5616" w:rsidRDefault="00B40EF7" w:rsidP="00B40EF7">
      <w:pPr>
        <w:rPr>
          <w:sz w:val="20"/>
          <w:szCs w:val="20"/>
        </w:rPr>
      </w:pPr>
    </w:p>
    <w:p w14:paraId="0F1408A2" w14:textId="77777777" w:rsidR="00B40EF7" w:rsidRPr="00EA5616" w:rsidRDefault="00B40EF7" w:rsidP="00B40EF7">
      <w:pPr>
        <w:rPr>
          <w:sz w:val="20"/>
          <w:szCs w:val="20"/>
        </w:rPr>
      </w:pPr>
    </w:p>
    <w:p w14:paraId="0E9BEC4C" w14:textId="723426B3" w:rsidR="00B40EF7" w:rsidRPr="00EA5616" w:rsidRDefault="00D92625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lastRenderedPageBreak/>
        <w:t>51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 xml:space="preserve">Softwoods come from ________________________ trees; Hardwoods come from ___________________ trees. </w:t>
      </w:r>
    </w:p>
    <w:p w14:paraId="0EC4D0FE" w14:textId="72496481" w:rsidR="00B40EF7" w:rsidRPr="00EA5616" w:rsidRDefault="00D92625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t>52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>Define kerf-</w:t>
      </w:r>
    </w:p>
    <w:p w14:paraId="19EBF236" w14:textId="77777777" w:rsidR="004D7F57" w:rsidRPr="00EA5616" w:rsidRDefault="004D7F57" w:rsidP="00B40EF7">
      <w:pPr>
        <w:rPr>
          <w:sz w:val="20"/>
          <w:szCs w:val="20"/>
        </w:rPr>
      </w:pPr>
    </w:p>
    <w:p w14:paraId="0BB7C55B" w14:textId="7D184851" w:rsidR="00B40EF7" w:rsidRPr="00EA5616" w:rsidRDefault="00D92625" w:rsidP="00B40EF7">
      <w:pPr>
        <w:rPr>
          <w:sz w:val="20"/>
          <w:szCs w:val="20"/>
        </w:rPr>
      </w:pPr>
      <w:r w:rsidRPr="00EA5616">
        <w:rPr>
          <w:sz w:val="20"/>
          <w:szCs w:val="20"/>
        </w:rPr>
        <w:t>53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 xml:space="preserve">What is a vise? What are </w:t>
      </w:r>
      <w:r w:rsidRPr="00EA5616">
        <w:rPr>
          <w:sz w:val="20"/>
          <w:szCs w:val="20"/>
        </w:rPr>
        <w:t xml:space="preserve">vise dogs and </w:t>
      </w:r>
      <w:r w:rsidR="00B40EF7" w:rsidRPr="00EA5616">
        <w:rPr>
          <w:sz w:val="20"/>
          <w:szCs w:val="20"/>
        </w:rPr>
        <w:t>bench dogs and how are they used with a vise?</w:t>
      </w:r>
    </w:p>
    <w:p w14:paraId="385C36FE" w14:textId="77777777" w:rsidR="00B40EF7" w:rsidRPr="00EA5616" w:rsidRDefault="00B40EF7" w:rsidP="00B40EF7">
      <w:pPr>
        <w:rPr>
          <w:sz w:val="20"/>
          <w:szCs w:val="20"/>
        </w:rPr>
      </w:pPr>
    </w:p>
    <w:p w14:paraId="44B68112" w14:textId="027CD81D" w:rsidR="00236826" w:rsidRPr="00EA5616" w:rsidRDefault="00D92625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54</w:t>
      </w:r>
      <w:r w:rsidR="00B40EF7" w:rsidRPr="00EA5616">
        <w:rPr>
          <w:sz w:val="20"/>
          <w:szCs w:val="20"/>
        </w:rPr>
        <w:t>.</w:t>
      </w:r>
      <w:r w:rsidR="00B40EF7" w:rsidRPr="00EA5616">
        <w:rPr>
          <w:sz w:val="20"/>
          <w:szCs w:val="20"/>
        </w:rPr>
        <w:tab/>
        <w:t>Steel wool is classified in 0, 00,000, and 0000. Whic</w:t>
      </w:r>
      <w:r w:rsidR="004D7F57" w:rsidRPr="00EA5616">
        <w:rPr>
          <w:sz w:val="20"/>
          <w:szCs w:val="20"/>
        </w:rPr>
        <w:t>h size is the finest? _________</w:t>
      </w:r>
    </w:p>
    <w:p w14:paraId="28825E5E" w14:textId="4E565482" w:rsidR="004D7F57" w:rsidRPr="00EA5616" w:rsidRDefault="00D92625" w:rsidP="00E90660">
      <w:pPr>
        <w:ind w:left="720" w:hanging="720"/>
        <w:rPr>
          <w:sz w:val="20"/>
          <w:szCs w:val="20"/>
        </w:rPr>
      </w:pPr>
      <w:r w:rsidRPr="00EA5616">
        <w:rPr>
          <w:sz w:val="20"/>
          <w:szCs w:val="20"/>
        </w:rPr>
        <w:t>55</w:t>
      </w:r>
      <w:r w:rsidR="004D7F57" w:rsidRPr="00EA5616">
        <w:rPr>
          <w:sz w:val="20"/>
          <w:szCs w:val="20"/>
        </w:rPr>
        <w:t xml:space="preserve">. </w:t>
      </w:r>
      <w:r w:rsidR="00E90660" w:rsidRPr="00EA5616">
        <w:rPr>
          <w:sz w:val="20"/>
          <w:szCs w:val="20"/>
        </w:rPr>
        <w:t xml:space="preserve">        </w:t>
      </w:r>
      <w:r w:rsidR="004D7F57" w:rsidRPr="00EA5616">
        <w:rPr>
          <w:sz w:val="20"/>
          <w:szCs w:val="20"/>
        </w:rPr>
        <w:t>What should you do if you find a broken tool or machine?</w:t>
      </w:r>
    </w:p>
    <w:p w14:paraId="2C6AF2EC" w14:textId="77777777" w:rsidR="00E90660" w:rsidRPr="00EA5616" w:rsidRDefault="00E90660" w:rsidP="00236826">
      <w:pPr>
        <w:rPr>
          <w:sz w:val="20"/>
          <w:szCs w:val="20"/>
        </w:rPr>
      </w:pPr>
    </w:p>
    <w:p w14:paraId="1DF6191C" w14:textId="43F6FA41" w:rsidR="00E90660" w:rsidRPr="00EA5616" w:rsidRDefault="00D92625" w:rsidP="00236826">
      <w:pPr>
        <w:rPr>
          <w:sz w:val="20"/>
          <w:szCs w:val="20"/>
        </w:rPr>
      </w:pPr>
      <w:r w:rsidRPr="00EA5616">
        <w:rPr>
          <w:sz w:val="20"/>
          <w:szCs w:val="20"/>
        </w:rPr>
        <w:t>56</w:t>
      </w:r>
      <w:r w:rsidR="00E90660" w:rsidRPr="00EA5616">
        <w:rPr>
          <w:sz w:val="20"/>
          <w:szCs w:val="20"/>
        </w:rPr>
        <w:t xml:space="preserve">.        Where </w:t>
      </w:r>
      <w:proofErr w:type="gramStart"/>
      <w:r w:rsidR="00E90660" w:rsidRPr="00EA5616">
        <w:rPr>
          <w:sz w:val="20"/>
          <w:szCs w:val="20"/>
        </w:rPr>
        <w:t>are</w:t>
      </w:r>
      <w:proofErr w:type="gramEnd"/>
      <w:r w:rsidR="00E90660" w:rsidRPr="00EA5616">
        <w:rPr>
          <w:sz w:val="20"/>
          <w:szCs w:val="20"/>
        </w:rPr>
        <w:t xml:space="preserve"> the emergency stop buttons in the shop? Why should you use them?</w:t>
      </w:r>
      <w:r w:rsidR="00FE186C" w:rsidRPr="00EA5616">
        <w:rPr>
          <w:sz w:val="20"/>
          <w:szCs w:val="20"/>
        </w:rPr>
        <w:t xml:space="preserve"> What will happen if you push the button and there is no emergency.</w:t>
      </w:r>
    </w:p>
    <w:p w14:paraId="052E04B1" w14:textId="77777777" w:rsidR="00E90660" w:rsidRPr="00EA5616" w:rsidRDefault="00E90660" w:rsidP="00236826">
      <w:pPr>
        <w:rPr>
          <w:sz w:val="20"/>
          <w:szCs w:val="20"/>
        </w:rPr>
      </w:pPr>
    </w:p>
    <w:p w14:paraId="5176B2A5" w14:textId="61301A22" w:rsidR="00E90660" w:rsidRPr="00EA5616" w:rsidRDefault="00D92625" w:rsidP="00E90660">
      <w:pPr>
        <w:ind w:left="630" w:hanging="630"/>
        <w:rPr>
          <w:sz w:val="20"/>
          <w:szCs w:val="20"/>
        </w:rPr>
      </w:pPr>
      <w:r w:rsidRPr="00EA5616">
        <w:rPr>
          <w:sz w:val="20"/>
          <w:szCs w:val="20"/>
        </w:rPr>
        <w:t>57</w:t>
      </w:r>
      <w:r w:rsidR="00E90660" w:rsidRPr="00EA5616">
        <w:rPr>
          <w:sz w:val="20"/>
          <w:szCs w:val="20"/>
        </w:rPr>
        <w:t xml:space="preserve">.       What is the only thing that should be swept in the dust collector? ___________ What happens if you put nails or scrap wood in it? </w:t>
      </w:r>
    </w:p>
    <w:p w14:paraId="68D58510" w14:textId="3EEB18AE" w:rsidR="00183BBA" w:rsidRPr="00EA5616" w:rsidRDefault="00B34544" w:rsidP="00183BBA">
      <w:pPr>
        <w:ind w:left="630" w:hanging="630"/>
        <w:rPr>
          <w:sz w:val="20"/>
          <w:szCs w:val="20"/>
        </w:rPr>
      </w:pPr>
      <w:r w:rsidRPr="00EA5616">
        <w:rPr>
          <w:sz w:val="20"/>
          <w:szCs w:val="20"/>
        </w:rPr>
        <w:t>5</w:t>
      </w:r>
      <w:r w:rsidR="00D92625" w:rsidRPr="00EA5616">
        <w:rPr>
          <w:sz w:val="20"/>
          <w:szCs w:val="20"/>
        </w:rPr>
        <w:t>8</w:t>
      </w:r>
      <w:r w:rsidRPr="00EA5616">
        <w:rPr>
          <w:sz w:val="20"/>
          <w:szCs w:val="20"/>
        </w:rPr>
        <w:t>.       Wood glue is completely cured/dried after ___________ hours.</w:t>
      </w:r>
    </w:p>
    <w:p w14:paraId="5C1EA1E7" w14:textId="297CA735" w:rsidR="00D92625" w:rsidRPr="00EA5616" w:rsidRDefault="00D92625" w:rsidP="00183BBA">
      <w:pPr>
        <w:ind w:left="630" w:hanging="630"/>
        <w:rPr>
          <w:sz w:val="20"/>
          <w:szCs w:val="20"/>
        </w:rPr>
      </w:pPr>
      <w:r w:rsidRPr="00EA5616">
        <w:rPr>
          <w:sz w:val="20"/>
          <w:szCs w:val="20"/>
        </w:rPr>
        <w:t xml:space="preserve">59. Correctly clamped and cured wood glue will hold __________________ pounds. </w:t>
      </w:r>
    </w:p>
    <w:p w14:paraId="36009578" w14:textId="4D70747C" w:rsidR="00183BBA" w:rsidRPr="00EA5616" w:rsidRDefault="00D92625" w:rsidP="00183BBA">
      <w:pPr>
        <w:ind w:left="630" w:hanging="630"/>
        <w:rPr>
          <w:sz w:val="20"/>
          <w:szCs w:val="20"/>
        </w:rPr>
      </w:pPr>
      <w:r w:rsidRPr="00EA5616">
        <w:rPr>
          <w:sz w:val="20"/>
          <w:szCs w:val="20"/>
        </w:rPr>
        <w:t>60</w:t>
      </w:r>
      <w:r w:rsidR="00183BBA" w:rsidRPr="00EA5616">
        <w:rPr>
          <w:sz w:val="20"/>
          <w:szCs w:val="20"/>
        </w:rPr>
        <w:t xml:space="preserve">.  What should you do during a school lock down? </w:t>
      </w:r>
      <w:r w:rsidR="00B34544" w:rsidRPr="00EA5616">
        <w:rPr>
          <w:sz w:val="20"/>
          <w:szCs w:val="20"/>
        </w:rPr>
        <w:t xml:space="preserve"> </w:t>
      </w:r>
    </w:p>
    <w:p w14:paraId="0FE4E511" w14:textId="5B3476A5" w:rsidR="002312E5" w:rsidRPr="00EA5616" w:rsidRDefault="002312E5" w:rsidP="00183BBA">
      <w:pPr>
        <w:ind w:left="630" w:hanging="630"/>
        <w:rPr>
          <w:sz w:val="20"/>
          <w:szCs w:val="20"/>
        </w:rPr>
      </w:pPr>
    </w:p>
    <w:p w14:paraId="06B87DFF" w14:textId="54553F58" w:rsidR="002312E5" w:rsidRPr="00EA5616" w:rsidRDefault="00D92625" w:rsidP="00183BBA">
      <w:pPr>
        <w:ind w:left="630" w:hanging="630"/>
        <w:rPr>
          <w:sz w:val="20"/>
          <w:szCs w:val="20"/>
        </w:rPr>
      </w:pPr>
      <w:r w:rsidRPr="00EA5616">
        <w:rPr>
          <w:sz w:val="20"/>
          <w:szCs w:val="20"/>
        </w:rPr>
        <w:t xml:space="preserve">61. </w:t>
      </w:r>
      <w:r w:rsidR="002312E5" w:rsidRPr="00EA5616">
        <w:rPr>
          <w:sz w:val="20"/>
          <w:szCs w:val="20"/>
        </w:rPr>
        <w:t xml:space="preserve">How do you change the belt on a belt sander or drum sander? </w:t>
      </w:r>
    </w:p>
    <w:p w14:paraId="58776E59" w14:textId="78D12EC9" w:rsidR="002312E5" w:rsidRPr="00EA5616" w:rsidRDefault="002312E5" w:rsidP="00183BBA">
      <w:pPr>
        <w:ind w:left="630" w:hanging="630"/>
        <w:rPr>
          <w:sz w:val="20"/>
          <w:szCs w:val="20"/>
        </w:rPr>
      </w:pPr>
    </w:p>
    <w:p w14:paraId="0BFCC8CA" w14:textId="67A1679A" w:rsidR="002312E5" w:rsidRPr="00EA5616" w:rsidRDefault="00D92625" w:rsidP="00183BBA">
      <w:pPr>
        <w:ind w:left="630" w:hanging="630"/>
        <w:rPr>
          <w:sz w:val="20"/>
          <w:szCs w:val="20"/>
        </w:rPr>
      </w:pPr>
      <w:r w:rsidRPr="00EA5616">
        <w:rPr>
          <w:sz w:val="20"/>
          <w:szCs w:val="20"/>
        </w:rPr>
        <w:t xml:space="preserve">62.  </w:t>
      </w:r>
      <w:r w:rsidR="002312E5" w:rsidRPr="00EA5616">
        <w:rPr>
          <w:sz w:val="20"/>
          <w:szCs w:val="20"/>
        </w:rPr>
        <w:t xml:space="preserve">How do you change the blade on a jig saw or saws-all? </w:t>
      </w:r>
    </w:p>
    <w:p w14:paraId="05082FE9" w14:textId="77777777" w:rsidR="002312E5" w:rsidRPr="00EA5616" w:rsidRDefault="002312E5" w:rsidP="00183BBA">
      <w:pPr>
        <w:ind w:left="630" w:hanging="630"/>
        <w:rPr>
          <w:sz w:val="20"/>
          <w:szCs w:val="20"/>
        </w:rPr>
      </w:pPr>
    </w:p>
    <w:p w14:paraId="0F8BFD72" w14:textId="0CCAD585" w:rsidR="002312E5" w:rsidRPr="00EA5616" w:rsidRDefault="00CA2E25" w:rsidP="00183BBA">
      <w:pPr>
        <w:ind w:left="630" w:hanging="630"/>
        <w:rPr>
          <w:sz w:val="20"/>
          <w:szCs w:val="20"/>
        </w:rPr>
      </w:pPr>
      <w:r w:rsidRPr="00EA5616">
        <w:rPr>
          <w:sz w:val="20"/>
          <w:szCs w:val="20"/>
        </w:rPr>
        <w:t xml:space="preserve">63. </w:t>
      </w:r>
      <w:r w:rsidR="002312E5" w:rsidRPr="00EA5616">
        <w:rPr>
          <w:sz w:val="20"/>
          <w:szCs w:val="20"/>
        </w:rPr>
        <w:t xml:space="preserve">What should you never do with pressurized air? </w:t>
      </w:r>
    </w:p>
    <w:p w14:paraId="74A8CC03" w14:textId="77777777" w:rsidR="00D6498D" w:rsidRDefault="00D6498D" w:rsidP="00E90660">
      <w:pPr>
        <w:ind w:left="630" w:hanging="630"/>
      </w:pPr>
    </w:p>
    <w:p w14:paraId="0AA775AC" w14:textId="77777777" w:rsidR="008C55D6" w:rsidRDefault="008C55D6" w:rsidP="008C55D6">
      <w:pPr>
        <w:rPr>
          <w:b/>
          <w:sz w:val="32"/>
          <w:szCs w:val="32"/>
        </w:rPr>
      </w:pPr>
      <w:r>
        <w:rPr>
          <w:b/>
          <w:sz w:val="32"/>
          <w:szCs w:val="32"/>
        </w:rPr>
        <w:t>Table Saw</w:t>
      </w:r>
    </w:p>
    <w:p w14:paraId="5559EE39" w14:textId="00F03226" w:rsidR="00D6498D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64</w:t>
      </w:r>
      <w:r w:rsidR="00183BBA" w:rsidRPr="00EA5616">
        <w:rPr>
          <w:sz w:val="20"/>
          <w:szCs w:val="20"/>
        </w:rPr>
        <w:t xml:space="preserve">. </w:t>
      </w:r>
      <w:r w:rsidR="00D6498D" w:rsidRPr="00EA5616">
        <w:rPr>
          <w:sz w:val="20"/>
          <w:szCs w:val="20"/>
        </w:rPr>
        <w:t xml:space="preserve"> </w:t>
      </w:r>
      <w:r w:rsidR="000E319A" w:rsidRPr="00EA5616">
        <w:rPr>
          <w:sz w:val="20"/>
          <w:szCs w:val="20"/>
        </w:rPr>
        <w:t>Never ____________</w:t>
      </w:r>
      <w:r w:rsidR="006671A8" w:rsidRPr="00EA5616">
        <w:rPr>
          <w:sz w:val="20"/>
          <w:szCs w:val="20"/>
        </w:rPr>
        <w:t>_________</w:t>
      </w:r>
      <w:r w:rsidR="000E319A" w:rsidRPr="00EA5616">
        <w:rPr>
          <w:sz w:val="20"/>
          <w:szCs w:val="20"/>
        </w:rPr>
        <w:t xml:space="preserve">_________ cut on the table saw. </w:t>
      </w:r>
      <w:r w:rsidR="00D532DB" w:rsidRPr="00EA5616">
        <w:rPr>
          <w:sz w:val="20"/>
          <w:szCs w:val="20"/>
        </w:rPr>
        <w:t>Only straight cuts!</w:t>
      </w:r>
    </w:p>
    <w:p w14:paraId="7614D705" w14:textId="77777777" w:rsidR="004B6EC0" w:rsidRPr="00EA5616" w:rsidRDefault="004B6EC0" w:rsidP="00D6498D">
      <w:pPr>
        <w:rPr>
          <w:sz w:val="20"/>
          <w:szCs w:val="20"/>
        </w:rPr>
      </w:pPr>
    </w:p>
    <w:p w14:paraId="1889E49D" w14:textId="4D4C7B3D" w:rsidR="00D6498D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65</w:t>
      </w:r>
      <w:r w:rsidR="00D6498D" w:rsidRPr="00EA5616">
        <w:rPr>
          <w:sz w:val="20"/>
          <w:szCs w:val="20"/>
        </w:rPr>
        <w:t xml:space="preserve">. </w:t>
      </w:r>
      <w:r w:rsidR="000E319A" w:rsidRPr="00EA5616">
        <w:rPr>
          <w:sz w:val="20"/>
          <w:szCs w:val="20"/>
        </w:rPr>
        <w:t>Never use the ___________ fence and ________________ gauge at the same time. Use one or the other.</w:t>
      </w:r>
    </w:p>
    <w:p w14:paraId="7D141002" w14:textId="436AF304" w:rsidR="00930CF9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66</w:t>
      </w:r>
      <w:r w:rsidR="00930CF9" w:rsidRPr="00EA5616">
        <w:rPr>
          <w:sz w:val="20"/>
          <w:szCs w:val="20"/>
        </w:rPr>
        <w:t>. What does the height adjusting handwheel do? How far above the stock should the blade be set to?</w:t>
      </w:r>
    </w:p>
    <w:p w14:paraId="05B706AE" w14:textId="77777777" w:rsidR="004B6EC0" w:rsidRPr="00EA5616" w:rsidRDefault="004B6EC0" w:rsidP="00D6498D">
      <w:pPr>
        <w:rPr>
          <w:sz w:val="20"/>
          <w:szCs w:val="20"/>
        </w:rPr>
      </w:pPr>
    </w:p>
    <w:p w14:paraId="5987EEB1" w14:textId="77777777" w:rsidR="004B6EC0" w:rsidRPr="00EA5616" w:rsidRDefault="004B6EC0" w:rsidP="00D6498D">
      <w:pPr>
        <w:rPr>
          <w:sz w:val="20"/>
          <w:szCs w:val="20"/>
        </w:rPr>
      </w:pPr>
    </w:p>
    <w:p w14:paraId="4EDCDFF4" w14:textId="3F7605D8" w:rsidR="00930CF9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67</w:t>
      </w:r>
      <w:r w:rsidR="00930CF9" w:rsidRPr="00EA5616">
        <w:rPr>
          <w:sz w:val="20"/>
          <w:szCs w:val="20"/>
        </w:rPr>
        <w:t>. What does the blade tilt handwheel do? What is the angle range of cuts for each table saw?</w:t>
      </w:r>
    </w:p>
    <w:p w14:paraId="478294DE" w14:textId="77777777" w:rsidR="004B6EC0" w:rsidRPr="00EA5616" w:rsidRDefault="004B6EC0" w:rsidP="00D6498D">
      <w:pPr>
        <w:rPr>
          <w:sz w:val="20"/>
          <w:szCs w:val="20"/>
        </w:rPr>
      </w:pPr>
    </w:p>
    <w:p w14:paraId="7795D36C" w14:textId="5CFC384D" w:rsidR="00151241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lastRenderedPageBreak/>
        <w:t>68</w:t>
      </w:r>
      <w:r w:rsidR="00151241" w:rsidRPr="00EA5616">
        <w:rPr>
          <w:sz w:val="20"/>
          <w:szCs w:val="20"/>
        </w:rPr>
        <w:t xml:space="preserve">. Is it </w:t>
      </w:r>
      <w:r w:rsidRPr="00EA5616">
        <w:rPr>
          <w:sz w:val="20"/>
          <w:szCs w:val="20"/>
        </w:rPr>
        <w:t xml:space="preserve">safe </w:t>
      </w:r>
      <w:r w:rsidR="00151241" w:rsidRPr="00EA5616">
        <w:rPr>
          <w:sz w:val="20"/>
          <w:szCs w:val="20"/>
        </w:rPr>
        <w:t>to cut round stock on the table saw? __________________</w:t>
      </w:r>
    </w:p>
    <w:p w14:paraId="49DCE114" w14:textId="69952127" w:rsidR="00151241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69</w:t>
      </w:r>
      <w:r w:rsidR="006671A8" w:rsidRPr="00EA5616">
        <w:rPr>
          <w:sz w:val="20"/>
          <w:szCs w:val="20"/>
        </w:rPr>
        <w:t xml:space="preserve">. True or False: You should never stand in line with the blade or have your hands in line with the blade. </w:t>
      </w:r>
    </w:p>
    <w:p w14:paraId="39B38612" w14:textId="068DE041" w:rsidR="006671A8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70</w:t>
      </w:r>
      <w:r w:rsidR="006671A8" w:rsidRPr="00EA5616">
        <w:rPr>
          <w:sz w:val="20"/>
          <w:szCs w:val="20"/>
        </w:rPr>
        <w:t>. The miter head gauge is calibrated in _____</w:t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</w:r>
      <w:r w:rsidR="006671A8" w:rsidRPr="00EA5616">
        <w:rPr>
          <w:sz w:val="20"/>
          <w:szCs w:val="20"/>
        </w:rPr>
        <w:softHyphen/>
        <w:t>_________________________________.</w:t>
      </w:r>
    </w:p>
    <w:p w14:paraId="372B3728" w14:textId="49C839E0" w:rsidR="000E319A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71</w:t>
      </w:r>
      <w:r w:rsidR="006671A8" w:rsidRPr="00EA5616">
        <w:rPr>
          <w:sz w:val="20"/>
          <w:szCs w:val="20"/>
        </w:rPr>
        <w:t xml:space="preserve">. True or False: You should cut boards that visibly have nails or screws in them. </w:t>
      </w:r>
    </w:p>
    <w:p w14:paraId="1D16F6BF" w14:textId="6974B459" w:rsidR="002312E5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 xml:space="preserve">72. </w:t>
      </w:r>
      <w:r w:rsidR="002312E5" w:rsidRPr="00EA5616">
        <w:rPr>
          <w:sz w:val="20"/>
          <w:szCs w:val="20"/>
        </w:rPr>
        <w:t xml:space="preserve">The large part of the wood being cut should be on the fence side of the wood. </w:t>
      </w:r>
    </w:p>
    <w:p w14:paraId="4A081B05" w14:textId="2E2E83C7" w:rsidR="002312E5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 xml:space="preserve">73. </w:t>
      </w:r>
      <w:r w:rsidR="002312E5" w:rsidRPr="00EA5616">
        <w:rPr>
          <w:sz w:val="20"/>
          <w:szCs w:val="20"/>
        </w:rPr>
        <w:t>What does the splitter</w:t>
      </w:r>
      <w:r w:rsidRPr="00EA5616">
        <w:rPr>
          <w:sz w:val="20"/>
          <w:szCs w:val="20"/>
        </w:rPr>
        <w:t>/riving knife</w:t>
      </w:r>
      <w:r w:rsidR="002312E5" w:rsidRPr="00EA5616">
        <w:rPr>
          <w:sz w:val="20"/>
          <w:szCs w:val="20"/>
        </w:rPr>
        <w:t xml:space="preserve"> do?</w:t>
      </w:r>
    </w:p>
    <w:p w14:paraId="1C346F70" w14:textId="22A3E7BE" w:rsidR="002312E5" w:rsidRPr="00EA5616" w:rsidRDefault="002312E5" w:rsidP="00D6498D">
      <w:pPr>
        <w:rPr>
          <w:sz w:val="20"/>
          <w:szCs w:val="20"/>
        </w:rPr>
      </w:pPr>
    </w:p>
    <w:p w14:paraId="04FE2584" w14:textId="1CBAE325" w:rsidR="002312E5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 xml:space="preserve">74. </w:t>
      </w:r>
      <w:r w:rsidR="002312E5" w:rsidRPr="00EA5616">
        <w:rPr>
          <w:sz w:val="20"/>
          <w:szCs w:val="20"/>
        </w:rPr>
        <w:t>How do you cut dados and grooves on a table saw?</w:t>
      </w:r>
    </w:p>
    <w:p w14:paraId="48A8D10A" w14:textId="77777777" w:rsidR="00CA2E25" w:rsidRPr="00EA5616" w:rsidRDefault="00CA2E25" w:rsidP="00D6498D">
      <w:pPr>
        <w:rPr>
          <w:sz w:val="20"/>
          <w:szCs w:val="20"/>
        </w:rPr>
      </w:pPr>
    </w:p>
    <w:p w14:paraId="0FEFD279" w14:textId="77777777" w:rsidR="00D6498D" w:rsidRDefault="00D6498D" w:rsidP="00D6498D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Jointer </w:t>
      </w:r>
    </w:p>
    <w:p w14:paraId="60138EB8" w14:textId="2E32CA98" w:rsidR="00F86FB1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75</w:t>
      </w:r>
      <w:r w:rsidR="006671A8" w:rsidRPr="00EA5616">
        <w:rPr>
          <w:sz w:val="20"/>
          <w:szCs w:val="20"/>
        </w:rPr>
        <w:t xml:space="preserve">. </w:t>
      </w:r>
      <w:r w:rsidR="00F86FB1" w:rsidRPr="00EA5616">
        <w:rPr>
          <w:sz w:val="20"/>
          <w:szCs w:val="20"/>
        </w:rPr>
        <w:t>What is a Byrd head on a jointer? ______________________________________.</w:t>
      </w:r>
    </w:p>
    <w:p w14:paraId="7E6A36BB" w14:textId="1C9524D9" w:rsidR="00D6498D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 xml:space="preserve">76. </w:t>
      </w:r>
      <w:r w:rsidR="00D74696" w:rsidRPr="00EA5616">
        <w:rPr>
          <w:sz w:val="20"/>
          <w:szCs w:val="20"/>
        </w:rPr>
        <w:t xml:space="preserve">To joint wood, the direction of our machine is from __________________ to ____________________. </w:t>
      </w:r>
    </w:p>
    <w:p w14:paraId="4BC2AEC6" w14:textId="3DA7D572" w:rsidR="00CA41DE" w:rsidRPr="00EA5616" w:rsidRDefault="00CA2E2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77</w:t>
      </w:r>
      <w:r w:rsidR="006671A8" w:rsidRPr="00EA5616">
        <w:rPr>
          <w:sz w:val="20"/>
          <w:szCs w:val="20"/>
        </w:rPr>
        <w:t xml:space="preserve">. </w:t>
      </w:r>
      <w:r w:rsidR="00CA41DE" w:rsidRPr="00EA5616">
        <w:rPr>
          <w:sz w:val="20"/>
          <w:szCs w:val="20"/>
        </w:rPr>
        <w:t>Always stand to the ___________ and out of line of the cutterhead knives.</w:t>
      </w:r>
      <w:r w:rsidR="00434AFB" w:rsidRPr="00EA5616">
        <w:rPr>
          <w:sz w:val="20"/>
          <w:szCs w:val="20"/>
        </w:rPr>
        <w:t xml:space="preserve"> Always use the _____________ guard when jointing. </w:t>
      </w:r>
    </w:p>
    <w:p w14:paraId="06B7D21A" w14:textId="7989100B" w:rsidR="00382FDF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78</w:t>
      </w:r>
      <w:r w:rsidR="006671A8" w:rsidRPr="00EA5616">
        <w:rPr>
          <w:sz w:val="20"/>
          <w:szCs w:val="20"/>
        </w:rPr>
        <w:t xml:space="preserve">. </w:t>
      </w:r>
      <w:r w:rsidR="00382FDF" w:rsidRPr="00EA5616">
        <w:rPr>
          <w:sz w:val="20"/>
          <w:szCs w:val="20"/>
        </w:rPr>
        <w:t xml:space="preserve">Do not allow the hand to pass directly above the cutterhead while applying pressure to the stock. Keep hand(s) at least </w:t>
      </w:r>
      <w:r w:rsidR="0050102E" w:rsidRPr="00EA5616">
        <w:rPr>
          <w:sz w:val="20"/>
          <w:szCs w:val="20"/>
        </w:rPr>
        <w:t>____________ inches</w:t>
      </w:r>
      <w:r w:rsidR="00382FDF" w:rsidRPr="00EA5616">
        <w:rPr>
          <w:sz w:val="20"/>
          <w:szCs w:val="20"/>
        </w:rPr>
        <w:t xml:space="preserve"> away from the cutterhead.</w:t>
      </w:r>
    </w:p>
    <w:p w14:paraId="5503DFB3" w14:textId="77777777" w:rsidR="004B6EC0" w:rsidRPr="00EA5616" w:rsidRDefault="004B6EC0" w:rsidP="00D6498D">
      <w:pPr>
        <w:rPr>
          <w:sz w:val="20"/>
          <w:szCs w:val="20"/>
        </w:rPr>
      </w:pPr>
    </w:p>
    <w:p w14:paraId="10A9AEF8" w14:textId="45CBC2E2" w:rsidR="00D6498D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79</w:t>
      </w:r>
      <w:r w:rsidR="006671A8" w:rsidRPr="00EA5616">
        <w:rPr>
          <w:sz w:val="20"/>
          <w:szCs w:val="20"/>
        </w:rPr>
        <w:t xml:space="preserve">. </w:t>
      </w:r>
      <w:r w:rsidR="00D74696" w:rsidRPr="00EA5616">
        <w:rPr>
          <w:sz w:val="20"/>
          <w:szCs w:val="20"/>
        </w:rPr>
        <w:t>Never joint _____________ grain on the jointer.</w:t>
      </w:r>
      <w:r w:rsidR="004B6EC0" w:rsidRPr="00EA5616">
        <w:rPr>
          <w:sz w:val="20"/>
          <w:szCs w:val="20"/>
        </w:rPr>
        <w:t xml:space="preserve"> Only edge or face jointing. </w:t>
      </w:r>
    </w:p>
    <w:p w14:paraId="58AA2ADF" w14:textId="77777777" w:rsidR="004B6EC0" w:rsidRPr="00EA5616" w:rsidRDefault="004B6EC0" w:rsidP="00D6498D">
      <w:pPr>
        <w:rPr>
          <w:sz w:val="20"/>
          <w:szCs w:val="20"/>
        </w:rPr>
      </w:pPr>
    </w:p>
    <w:p w14:paraId="133B917E" w14:textId="42D07141" w:rsidR="008710BB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80</w:t>
      </w:r>
      <w:r w:rsidR="006671A8" w:rsidRPr="00EA5616">
        <w:rPr>
          <w:sz w:val="20"/>
          <w:szCs w:val="20"/>
        </w:rPr>
        <w:t xml:space="preserve">. </w:t>
      </w:r>
      <w:r w:rsidR="008710BB" w:rsidRPr="00EA5616">
        <w:rPr>
          <w:sz w:val="20"/>
          <w:szCs w:val="20"/>
        </w:rPr>
        <w:t xml:space="preserve">Keep stock flush against the _____________________ when jointing. </w:t>
      </w:r>
    </w:p>
    <w:p w14:paraId="6F495880" w14:textId="77777777" w:rsidR="004B6EC0" w:rsidRPr="00EA5616" w:rsidRDefault="004B6EC0" w:rsidP="00D6498D">
      <w:pPr>
        <w:rPr>
          <w:sz w:val="20"/>
          <w:szCs w:val="20"/>
        </w:rPr>
      </w:pPr>
    </w:p>
    <w:p w14:paraId="6BD51C82" w14:textId="1067F8B0" w:rsidR="00D74696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81</w:t>
      </w:r>
      <w:r w:rsidR="006671A8" w:rsidRPr="00EA5616">
        <w:rPr>
          <w:sz w:val="20"/>
          <w:szCs w:val="20"/>
        </w:rPr>
        <w:t xml:space="preserve">. </w:t>
      </w:r>
      <w:r w:rsidR="00D74696" w:rsidRPr="00EA5616">
        <w:rPr>
          <w:sz w:val="20"/>
          <w:szCs w:val="20"/>
        </w:rPr>
        <w:t xml:space="preserve">The minimum length of stock you can joint is _____________ inches. </w:t>
      </w:r>
    </w:p>
    <w:p w14:paraId="69B3AAB9" w14:textId="7285DBE2" w:rsidR="00D74696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82</w:t>
      </w:r>
      <w:r w:rsidR="006671A8" w:rsidRPr="00EA5616">
        <w:rPr>
          <w:sz w:val="20"/>
          <w:szCs w:val="20"/>
        </w:rPr>
        <w:t xml:space="preserve">. </w:t>
      </w:r>
      <w:r w:rsidR="00D74696" w:rsidRPr="00EA5616">
        <w:rPr>
          <w:sz w:val="20"/>
          <w:szCs w:val="20"/>
        </w:rPr>
        <w:t>When face jointing, you must use a ____________</w:t>
      </w:r>
      <w:r w:rsidR="00B20156" w:rsidRPr="00EA5616">
        <w:rPr>
          <w:sz w:val="20"/>
          <w:szCs w:val="20"/>
        </w:rPr>
        <w:t>__</w:t>
      </w:r>
      <w:r w:rsidR="00D74696" w:rsidRPr="00EA5616">
        <w:rPr>
          <w:sz w:val="20"/>
          <w:szCs w:val="20"/>
        </w:rPr>
        <w:t xml:space="preserve">_______________. </w:t>
      </w:r>
    </w:p>
    <w:p w14:paraId="2CA97305" w14:textId="4C0C8A99" w:rsidR="00D74696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83</w:t>
      </w:r>
      <w:r w:rsidR="006671A8" w:rsidRPr="00EA5616">
        <w:rPr>
          <w:sz w:val="20"/>
          <w:szCs w:val="20"/>
        </w:rPr>
        <w:t xml:space="preserve">. </w:t>
      </w:r>
      <w:r w:rsidR="00D74696" w:rsidRPr="00EA5616">
        <w:rPr>
          <w:sz w:val="20"/>
          <w:szCs w:val="20"/>
        </w:rPr>
        <w:t xml:space="preserve">For our class, keep the jointer fence set to ___________ degrees. </w:t>
      </w:r>
    </w:p>
    <w:p w14:paraId="7BAE4B4C" w14:textId="4F3E5DC5" w:rsidR="00D74696" w:rsidRDefault="00CE5B17" w:rsidP="00D6498D">
      <w:r w:rsidRPr="00EA5616">
        <w:rPr>
          <w:sz w:val="20"/>
          <w:szCs w:val="20"/>
        </w:rPr>
        <w:t>84</w:t>
      </w:r>
      <w:r w:rsidR="006671A8" w:rsidRPr="00EA5616">
        <w:rPr>
          <w:sz w:val="20"/>
          <w:szCs w:val="20"/>
        </w:rPr>
        <w:t xml:space="preserve">. </w:t>
      </w:r>
      <w:r w:rsidR="00D74696" w:rsidRPr="00EA5616">
        <w:rPr>
          <w:sz w:val="20"/>
          <w:szCs w:val="20"/>
        </w:rPr>
        <w:t>Before using the jointer, make sure no one is standing ________</w:t>
      </w:r>
      <w:r w:rsidR="00BE41E0" w:rsidRPr="00EA5616">
        <w:rPr>
          <w:sz w:val="20"/>
          <w:szCs w:val="20"/>
        </w:rPr>
        <w:t>___________________</w:t>
      </w:r>
      <w:r w:rsidR="00D74696" w:rsidRPr="00EA5616">
        <w:rPr>
          <w:sz w:val="20"/>
          <w:szCs w:val="20"/>
        </w:rPr>
        <w:t xml:space="preserve">___________. </w:t>
      </w:r>
    </w:p>
    <w:p w14:paraId="688BA38F" w14:textId="77777777" w:rsidR="00D6498D" w:rsidRDefault="00D6498D" w:rsidP="00D6498D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laner </w:t>
      </w:r>
    </w:p>
    <w:p w14:paraId="500E9604" w14:textId="69D334F2" w:rsidR="00D6498D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85</w:t>
      </w:r>
      <w:r w:rsidR="00D532DB" w:rsidRPr="00EA5616">
        <w:rPr>
          <w:sz w:val="20"/>
          <w:szCs w:val="20"/>
        </w:rPr>
        <w:t xml:space="preserve">. </w:t>
      </w:r>
      <w:r w:rsidR="00D6498D" w:rsidRPr="00EA5616">
        <w:rPr>
          <w:sz w:val="20"/>
          <w:szCs w:val="20"/>
        </w:rPr>
        <w:t xml:space="preserve">The </w:t>
      </w:r>
      <w:r w:rsidR="00C22A48" w:rsidRPr="00EA5616">
        <w:rPr>
          <w:sz w:val="20"/>
          <w:szCs w:val="20"/>
        </w:rPr>
        <w:t xml:space="preserve">maximum amount of wood you can plane off in one </w:t>
      </w:r>
      <w:r w:rsidR="009B0504" w:rsidRPr="00EA5616">
        <w:rPr>
          <w:sz w:val="20"/>
          <w:szCs w:val="20"/>
        </w:rPr>
        <w:t>pass is ______________</w:t>
      </w:r>
      <w:r w:rsidR="00D6498D" w:rsidRPr="00EA5616">
        <w:rPr>
          <w:sz w:val="20"/>
          <w:szCs w:val="20"/>
        </w:rPr>
        <w:t xml:space="preserve">. </w:t>
      </w:r>
      <w:r w:rsidR="00233D9C" w:rsidRPr="00EA5616">
        <w:rPr>
          <w:sz w:val="20"/>
          <w:szCs w:val="20"/>
        </w:rPr>
        <w:t>One complete turn on the bed elevating handwheel = _______________.</w:t>
      </w:r>
    </w:p>
    <w:p w14:paraId="5A9DF4F6" w14:textId="553B9D7D" w:rsidR="003833D4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86</w:t>
      </w:r>
      <w:r w:rsidR="00D532DB" w:rsidRPr="00EA5616">
        <w:rPr>
          <w:sz w:val="20"/>
          <w:szCs w:val="20"/>
        </w:rPr>
        <w:t xml:space="preserve">. </w:t>
      </w:r>
      <w:r w:rsidR="003833D4" w:rsidRPr="00EA5616">
        <w:rPr>
          <w:sz w:val="20"/>
          <w:szCs w:val="20"/>
        </w:rPr>
        <w:t xml:space="preserve">Two basic safety rules for the planer: Wear ____________ &amp; ____________ protection. Never ____________ into the machine while it is running. </w:t>
      </w:r>
    </w:p>
    <w:p w14:paraId="78CB7594" w14:textId="2B12CF79" w:rsidR="00F574D6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87</w:t>
      </w:r>
      <w:r w:rsidR="00D532DB" w:rsidRPr="00EA5616">
        <w:rPr>
          <w:sz w:val="20"/>
          <w:szCs w:val="20"/>
        </w:rPr>
        <w:t xml:space="preserve">. </w:t>
      </w:r>
      <w:r w:rsidR="00F574D6" w:rsidRPr="00EA5616">
        <w:rPr>
          <w:sz w:val="20"/>
          <w:szCs w:val="20"/>
        </w:rPr>
        <w:t xml:space="preserve">The minimum length of board you should run through the planer is __________ inches. If it is shorter it could spin like a frisbee and shoot out of the planer at over 70 mph. </w:t>
      </w:r>
    </w:p>
    <w:p w14:paraId="306AA468" w14:textId="12117D28" w:rsidR="00BF6F30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88</w:t>
      </w:r>
      <w:r w:rsidR="00D532DB" w:rsidRPr="00EA5616">
        <w:rPr>
          <w:sz w:val="20"/>
          <w:szCs w:val="20"/>
        </w:rPr>
        <w:t xml:space="preserve">. </w:t>
      </w:r>
      <w:r w:rsidR="00BF6F30" w:rsidRPr="00EA5616">
        <w:rPr>
          <w:sz w:val="20"/>
          <w:szCs w:val="20"/>
        </w:rPr>
        <w:t>Never send wood through the planer where the end grain has been ______________</w:t>
      </w:r>
      <w:r w:rsidR="003833D4" w:rsidRPr="00EA5616">
        <w:rPr>
          <w:sz w:val="20"/>
          <w:szCs w:val="20"/>
        </w:rPr>
        <w:t xml:space="preserve"> together to other pieces</w:t>
      </w:r>
      <w:r w:rsidR="00BF6F30" w:rsidRPr="00EA5616">
        <w:rPr>
          <w:sz w:val="20"/>
          <w:szCs w:val="20"/>
        </w:rPr>
        <w:t xml:space="preserve">. </w:t>
      </w:r>
    </w:p>
    <w:p w14:paraId="0631E427" w14:textId="6A3CD4F5" w:rsidR="00764C9C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lastRenderedPageBreak/>
        <w:t>89</w:t>
      </w:r>
      <w:r w:rsidR="00D532DB" w:rsidRPr="00EA5616">
        <w:rPr>
          <w:sz w:val="20"/>
          <w:szCs w:val="20"/>
        </w:rPr>
        <w:t xml:space="preserve">. </w:t>
      </w:r>
      <w:r w:rsidR="00764C9C" w:rsidRPr="00EA5616">
        <w:rPr>
          <w:sz w:val="20"/>
          <w:szCs w:val="20"/>
        </w:rPr>
        <w:t>The only direction that wood should go into the planer is ___________________________.</w:t>
      </w:r>
    </w:p>
    <w:p w14:paraId="430A72C0" w14:textId="1EA16CED" w:rsidR="009B0504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90</w:t>
      </w:r>
      <w:r w:rsidR="00D532DB" w:rsidRPr="00EA5616">
        <w:rPr>
          <w:sz w:val="20"/>
          <w:szCs w:val="20"/>
        </w:rPr>
        <w:t xml:space="preserve">. </w:t>
      </w:r>
      <w:r w:rsidR="009B0504" w:rsidRPr="00EA5616">
        <w:rPr>
          <w:sz w:val="20"/>
          <w:szCs w:val="20"/>
        </w:rPr>
        <w:t>Where should you stand when using the planer?</w:t>
      </w:r>
    </w:p>
    <w:p w14:paraId="02E10DA4" w14:textId="2F2E6985" w:rsidR="005752BB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91</w:t>
      </w:r>
      <w:r w:rsidR="00D532DB" w:rsidRPr="00EA5616">
        <w:rPr>
          <w:sz w:val="20"/>
          <w:szCs w:val="20"/>
        </w:rPr>
        <w:t xml:space="preserve">. </w:t>
      </w:r>
      <w:r w:rsidR="005752BB" w:rsidRPr="00EA5616">
        <w:rPr>
          <w:sz w:val="20"/>
          <w:szCs w:val="20"/>
        </w:rPr>
        <w:t xml:space="preserve">How many boards can you plane at one time? </w:t>
      </w:r>
    </w:p>
    <w:p w14:paraId="3B240F9A" w14:textId="3453AF3A" w:rsidR="00F86FB1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 xml:space="preserve">92. </w:t>
      </w:r>
      <w:r w:rsidR="00F86FB1" w:rsidRPr="00EA5616">
        <w:rPr>
          <w:sz w:val="20"/>
          <w:szCs w:val="20"/>
        </w:rPr>
        <w:t xml:space="preserve">Never plane wood ______________ grain when planning glued pieces. </w:t>
      </w:r>
    </w:p>
    <w:p w14:paraId="0ED4F08C" w14:textId="48647A3E" w:rsidR="009B0504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93</w:t>
      </w:r>
      <w:r w:rsidR="00D532DB" w:rsidRPr="00EA5616">
        <w:rPr>
          <w:sz w:val="20"/>
          <w:szCs w:val="20"/>
        </w:rPr>
        <w:t xml:space="preserve">. </w:t>
      </w:r>
      <w:r w:rsidR="009B0504" w:rsidRPr="00EA5616">
        <w:rPr>
          <w:sz w:val="20"/>
          <w:szCs w:val="20"/>
        </w:rPr>
        <w:t xml:space="preserve">When should you use a helper on the </w:t>
      </w:r>
      <w:proofErr w:type="spellStart"/>
      <w:r w:rsidR="009B0504" w:rsidRPr="00EA5616">
        <w:rPr>
          <w:sz w:val="20"/>
          <w:szCs w:val="20"/>
        </w:rPr>
        <w:t>planer</w:t>
      </w:r>
      <w:proofErr w:type="spellEnd"/>
      <w:r w:rsidR="009B0504" w:rsidRPr="00EA5616">
        <w:rPr>
          <w:sz w:val="20"/>
          <w:szCs w:val="20"/>
        </w:rPr>
        <w:t>? What does the helper do?</w:t>
      </w:r>
    </w:p>
    <w:p w14:paraId="51B271A4" w14:textId="77777777" w:rsidR="00CE5B17" w:rsidRPr="00EA5616" w:rsidRDefault="00CE5B17" w:rsidP="00D6498D">
      <w:pPr>
        <w:rPr>
          <w:sz w:val="20"/>
          <w:szCs w:val="20"/>
        </w:rPr>
      </w:pPr>
    </w:p>
    <w:p w14:paraId="1A1CE589" w14:textId="3B65B884" w:rsidR="009B0504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94</w:t>
      </w:r>
      <w:r w:rsidR="00D532DB" w:rsidRPr="00EA5616">
        <w:rPr>
          <w:sz w:val="20"/>
          <w:szCs w:val="20"/>
        </w:rPr>
        <w:t xml:space="preserve">. </w:t>
      </w:r>
      <w:r w:rsidR="009B0504" w:rsidRPr="00EA5616">
        <w:rPr>
          <w:sz w:val="20"/>
          <w:szCs w:val="20"/>
        </w:rPr>
        <w:t xml:space="preserve">Explain what to do if the wood stops </w:t>
      </w:r>
      <w:r w:rsidRPr="00EA5616">
        <w:rPr>
          <w:sz w:val="20"/>
          <w:szCs w:val="20"/>
        </w:rPr>
        <w:t>halfway</w:t>
      </w:r>
      <w:r w:rsidR="009B0504" w:rsidRPr="00EA5616">
        <w:rPr>
          <w:sz w:val="20"/>
          <w:szCs w:val="20"/>
        </w:rPr>
        <w:t xml:space="preserve"> through the machine. </w:t>
      </w:r>
    </w:p>
    <w:p w14:paraId="619E6580" w14:textId="760176A4" w:rsidR="009B0504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95</w:t>
      </w:r>
      <w:r w:rsidR="00D532DB" w:rsidRPr="00EA5616">
        <w:rPr>
          <w:sz w:val="20"/>
          <w:szCs w:val="20"/>
        </w:rPr>
        <w:t xml:space="preserve">. </w:t>
      </w:r>
      <w:r w:rsidR="009B0504" w:rsidRPr="00EA5616">
        <w:rPr>
          <w:sz w:val="20"/>
          <w:szCs w:val="20"/>
        </w:rPr>
        <w:t>Make sure your wood does not have __________________ or _________</w:t>
      </w:r>
      <w:r w:rsidR="00233D9C" w:rsidRPr="00EA5616">
        <w:rPr>
          <w:sz w:val="20"/>
          <w:szCs w:val="20"/>
        </w:rPr>
        <w:t>___</w:t>
      </w:r>
      <w:r w:rsidR="009B0504" w:rsidRPr="00EA5616">
        <w:rPr>
          <w:sz w:val="20"/>
          <w:szCs w:val="20"/>
        </w:rPr>
        <w:t xml:space="preserve">____ before you run it through the planer. </w:t>
      </w:r>
      <w:r w:rsidR="003833D4" w:rsidRPr="00EA5616">
        <w:rPr>
          <w:sz w:val="20"/>
          <w:szCs w:val="20"/>
        </w:rPr>
        <w:t xml:space="preserve">Also never put _____________ wood into the planer. </w:t>
      </w:r>
    </w:p>
    <w:p w14:paraId="14A8CA33" w14:textId="76A1DD98" w:rsidR="005752BB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96</w:t>
      </w:r>
      <w:r w:rsidR="00D532DB" w:rsidRPr="00EA5616">
        <w:rPr>
          <w:sz w:val="20"/>
          <w:szCs w:val="20"/>
        </w:rPr>
        <w:t xml:space="preserve">. </w:t>
      </w:r>
      <w:r w:rsidR="00EB04BA" w:rsidRPr="00EA5616">
        <w:rPr>
          <w:sz w:val="20"/>
          <w:szCs w:val="20"/>
        </w:rPr>
        <w:t xml:space="preserve">How do you adjust the planer </w:t>
      </w:r>
      <w:r w:rsidR="009A6353" w:rsidRPr="00EA5616">
        <w:rPr>
          <w:sz w:val="20"/>
          <w:szCs w:val="20"/>
        </w:rPr>
        <w:t xml:space="preserve">before you start? </w:t>
      </w:r>
    </w:p>
    <w:p w14:paraId="2A61D32E" w14:textId="77777777" w:rsidR="005752BB" w:rsidRPr="00EA5616" w:rsidRDefault="005752BB" w:rsidP="00D6498D">
      <w:pPr>
        <w:rPr>
          <w:sz w:val="20"/>
          <w:szCs w:val="20"/>
        </w:rPr>
      </w:pPr>
    </w:p>
    <w:p w14:paraId="05EF5E96" w14:textId="77777777" w:rsidR="005752BB" w:rsidRPr="00EA5616" w:rsidRDefault="005752BB" w:rsidP="00D6498D">
      <w:pPr>
        <w:rPr>
          <w:sz w:val="20"/>
          <w:szCs w:val="20"/>
        </w:rPr>
      </w:pPr>
    </w:p>
    <w:p w14:paraId="4B0C4FEC" w14:textId="77777777" w:rsidR="005752BB" w:rsidRPr="00EA5616" w:rsidRDefault="005752BB" w:rsidP="00D6498D">
      <w:pPr>
        <w:rPr>
          <w:sz w:val="20"/>
          <w:szCs w:val="20"/>
        </w:rPr>
      </w:pPr>
    </w:p>
    <w:p w14:paraId="3262E9C0" w14:textId="24EC93AF" w:rsidR="00D6498D" w:rsidRPr="00EA5616" w:rsidRDefault="00CE5B1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97</w:t>
      </w:r>
      <w:r w:rsidR="00D532DB" w:rsidRPr="00EA5616">
        <w:rPr>
          <w:sz w:val="20"/>
          <w:szCs w:val="20"/>
        </w:rPr>
        <w:t xml:space="preserve">. </w:t>
      </w:r>
      <w:r w:rsidR="005752BB" w:rsidRPr="00EA5616">
        <w:rPr>
          <w:sz w:val="20"/>
          <w:szCs w:val="20"/>
        </w:rPr>
        <w:t>Your hands should never go past the</w:t>
      </w:r>
      <w:r w:rsidRPr="00EA5616">
        <w:rPr>
          <w:sz w:val="20"/>
          <w:szCs w:val="20"/>
        </w:rPr>
        <w:t xml:space="preserve"> front</w:t>
      </w:r>
      <w:r w:rsidR="00E1085E" w:rsidRPr="00EA5616">
        <w:rPr>
          <w:sz w:val="20"/>
          <w:szCs w:val="20"/>
        </w:rPr>
        <w:t xml:space="preserve"> of the </w:t>
      </w:r>
      <w:r w:rsidR="005752BB" w:rsidRPr="00EA5616">
        <w:rPr>
          <w:sz w:val="20"/>
          <w:szCs w:val="20"/>
        </w:rPr>
        <w:t xml:space="preserve">_________________________________ </w:t>
      </w:r>
    </w:p>
    <w:p w14:paraId="33187995" w14:textId="4CFD0FB6" w:rsidR="00E1085E" w:rsidRPr="00EA5616" w:rsidRDefault="00E1085E" w:rsidP="00D6498D">
      <w:pPr>
        <w:rPr>
          <w:sz w:val="20"/>
          <w:szCs w:val="20"/>
        </w:rPr>
      </w:pPr>
    </w:p>
    <w:p w14:paraId="23509701" w14:textId="0A055D46" w:rsidR="00E1085E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98</w:t>
      </w:r>
      <w:r w:rsidR="00E1085E" w:rsidRPr="00EA5616">
        <w:rPr>
          <w:sz w:val="20"/>
          <w:szCs w:val="20"/>
        </w:rPr>
        <w:t xml:space="preserve">. When panel gluing after jointing pieces, a biscuit jointer is often used. Explain how to use a biscuit jointer. </w:t>
      </w:r>
    </w:p>
    <w:p w14:paraId="0CAA631E" w14:textId="77777777" w:rsidR="00E1085E" w:rsidRDefault="00E1085E" w:rsidP="00D6498D"/>
    <w:p w14:paraId="17AE3C80" w14:textId="77777777" w:rsidR="00D6498D" w:rsidRDefault="00D6498D" w:rsidP="00D6498D">
      <w:pPr>
        <w:rPr>
          <w:b/>
          <w:sz w:val="32"/>
          <w:szCs w:val="32"/>
        </w:rPr>
      </w:pPr>
      <w:r>
        <w:rPr>
          <w:b/>
          <w:sz w:val="32"/>
          <w:szCs w:val="32"/>
        </w:rPr>
        <w:t>Router</w:t>
      </w:r>
    </w:p>
    <w:p w14:paraId="1253B47F" w14:textId="7A61F331" w:rsidR="00D6498D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99</w:t>
      </w:r>
      <w:r w:rsidR="00D532DB" w:rsidRPr="00EA5616">
        <w:rPr>
          <w:sz w:val="20"/>
          <w:szCs w:val="20"/>
        </w:rPr>
        <w:t xml:space="preserve"> &amp; </w:t>
      </w:r>
      <w:r w:rsidRPr="00EA5616">
        <w:rPr>
          <w:sz w:val="20"/>
          <w:szCs w:val="20"/>
        </w:rPr>
        <w:t>100</w:t>
      </w:r>
      <w:r w:rsidR="00D532DB" w:rsidRPr="00EA5616">
        <w:rPr>
          <w:sz w:val="20"/>
          <w:szCs w:val="20"/>
        </w:rPr>
        <w:t xml:space="preserve">. </w:t>
      </w:r>
      <w:r w:rsidR="008E455A" w:rsidRPr="00EA5616">
        <w:rPr>
          <w:sz w:val="20"/>
          <w:szCs w:val="20"/>
        </w:rPr>
        <w:t>Draw the 10 types of most common router profiles in the table below</w:t>
      </w:r>
      <w:r w:rsidR="00D6498D" w:rsidRPr="00EA5616">
        <w:rPr>
          <w:sz w:val="20"/>
          <w:szCs w:val="20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5"/>
        <w:gridCol w:w="1985"/>
        <w:gridCol w:w="1985"/>
        <w:gridCol w:w="1985"/>
        <w:gridCol w:w="1986"/>
      </w:tblGrid>
      <w:tr w:rsidR="008E455A" w:rsidRPr="00EA5616" w14:paraId="62497318" w14:textId="77777777" w:rsidTr="008E455A">
        <w:tc>
          <w:tcPr>
            <w:tcW w:w="1985" w:type="dxa"/>
          </w:tcPr>
          <w:p w14:paraId="3040363E" w14:textId="77777777" w:rsidR="008E455A" w:rsidRPr="00EA5616" w:rsidRDefault="008E455A" w:rsidP="00D6498D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>Chamfer</w:t>
            </w:r>
          </w:p>
        </w:tc>
        <w:tc>
          <w:tcPr>
            <w:tcW w:w="1985" w:type="dxa"/>
          </w:tcPr>
          <w:p w14:paraId="2A6DB4A7" w14:textId="77777777" w:rsidR="008E455A" w:rsidRPr="00EA5616" w:rsidRDefault="008E455A" w:rsidP="00D6498D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>Cove</w:t>
            </w:r>
          </w:p>
        </w:tc>
        <w:tc>
          <w:tcPr>
            <w:tcW w:w="1985" w:type="dxa"/>
          </w:tcPr>
          <w:p w14:paraId="4DB83320" w14:textId="77777777" w:rsidR="008E455A" w:rsidRPr="00EA5616" w:rsidRDefault="008E455A" w:rsidP="00D6498D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>V-Groove</w:t>
            </w:r>
          </w:p>
        </w:tc>
        <w:tc>
          <w:tcPr>
            <w:tcW w:w="1985" w:type="dxa"/>
          </w:tcPr>
          <w:p w14:paraId="2E8E1EE7" w14:textId="77777777" w:rsidR="008E455A" w:rsidRPr="00EA5616" w:rsidRDefault="008E455A" w:rsidP="00D6498D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>Round-Nose</w:t>
            </w:r>
          </w:p>
        </w:tc>
        <w:tc>
          <w:tcPr>
            <w:tcW w:w="1986" w:type="dxa"/>
          </w:tcPr>
          <w:p w14:paraId="1D445A50" w14:textId="77777777" w:rsidR="008E455A" w:rsidRPr="00EA5616" w:rsidRDefault="008E455A" w:rsidP="00D6498D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>Dado</w:t>
            </w:r>
          </w:p>
        </w:tc>
      </w:tr>
      <w:tr w:rsidR="008E455A" w:rsidRPr="00EA5616" w14:paraId="548989CB" w14:textId="77777777" w:rsidTr="008E455A">
        <w:tc>
          <w:tcPr>
            <w:tcW w:w="1985" w:type="dxa"/>
          </w:tcPr>
          <w:p w14:paraId="36D15D39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  <w:p w14:paraId="18F23711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  <w:p w14:paraId="1F37351C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  <w:p w14:paraId="23FD33E9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  <w:p w14:paraId="43BD4916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4FA9A9DB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3AE620BC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29828E89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</w:tc>
        <w:tc>
          <w:tcPr>
            <w:tcW w:w="1986" w:type="dxa"/>
          </w:tcPr>
          <w:p w14:paraId="10A2E721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</w:tc>
      </w:tr>
      <w:tr w:rsidR="008E455A" w:rsidRPr="00EA5616" w14:paraId="4A44C5DC" w14:textId="77777777" w:rsidTr="008E455A">
        <w:tc>
          <w:tcPr>
            <w:tcW w:w="1985" w:type="dxa"/>
          </w:tcPr>
          <w:p w14:paraId="3B78226A" w14:textId="77777777" w:rsidR="008E455A" w:rsidRPr="00EA5616" w:rsidRDefault="008E455A" w:rsidP="00D6498D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 xml:space="preserve">Rabbeting </w:t>
            </w:r>
          </w:p>
        </w:tc>
        <w:tc>
          <w:tcPr>
            <w:tcW w:w="1985" w:type="dxa"/>
          </w:tcPr>
          <w:p w14:paraId="0ACD050B" w14:textId="77777777" w:rsidR="008E455A" w:rsidRPr="00EA5616" w:rsidRDefault="008E455A" w:rsidP="00D6498D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 xml:space="preserve">Dovetail </w:t>
            </w:r>
          </w:p>
        </w:tc>
        <w:tc>
          <w:tcPr>
            <w:tcW w:w="1985" w:type="dxa"/>
          </w:tcPr>
          <w:p w14:paraId="764723E0" w14:textId="77777777" w:rsidR="008E455A" w:rsidRPr="00EA5616" w:rsidRDefault="008E455A" w:rsidP="00D6498D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>Round Over</w:t>
            </w:r>
          </w:p>
        </w:tc>
        <w:tc>
          <w:tcPr>
            <w:tcW w:w="1985" w:type="dxa"/>
          </w:tcPr>
          <w:p w14:paraId="22384103" w14:textId="77777777" w:rsidR="008E455A" w:rsidRPr="00EA5616" w:rsidRDefault="008E455A" w:rsidP="00D6498D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>Roman Ogee</w:t>
            </w:r>
          </w:p>
        </w:tc>
        <w:tc>
          <w:tcPr>
            <w:tcW w:w="1986" w:type="dxa"/>
          </w:tcPr>
          <w:p w14:paraId="6322D4A6" w14:textId="77777777" w:rsidR="008E455A" w:rsidRPr="00EA5616" w:rsidRDefault="008E455A" w:rsidP="00D6498D">
            <w:pPr>
              <w:rPr>
                <w:sz w:val="20"/>
                <w:szCs w:val="20"/>
              </w:rPr>
            </w:pPr>
            <w:r w:rsidRPr="00EA5616">
              <w:rPr>
                <w:sz w:val="20"/>
                <w:szCs w:val="20"/>
              </w:rPr>
              <w:t xml:space="preserve">Beading </w:t>
            </w:r>
          </w:p>
        </w:tc>
      </w:tr>
      <w:tr w:rsidR="008E455A" w:rsidRPr="00EA5616" w14:paraId="31F336A5" w14:textId="77777777" w:rsidTr="008E455A">
        <w:tc>
          <w:tcPr>
            <w:tcW w:w="1985" w:type="dxa"/>
          </w:tcPr>
          <w:p w14:paraId="4B6775CB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  <w:p w14:paraId="5B1EC3A9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  <w:p w14:paraId="46451F35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  <w:p w14:paraId="64CB14E9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  <w:p w14:paraId="5DEE149F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1199F9C5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5B0FC485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06F306E0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</w:tc>
        <w:tc>
          <w:tcPr>
            <w:tcW w:w="1986" w:type="dxa"/>
          </w:tcPr>
          <w:p w14:paraId="345B69B6" w14:textId="77777777" w:rsidR="008E455A" w:rsidRPr="00EA5616" w:rsidRDefault="008E455A" w:rsidP="00D6498D">
            <w:pPr>
              <w:rPr>
                <w:sz w:val="20"/>
                <w:szCs w:val="20"/>
              </w:rPr>
            </w:pPr>
          </w:p>
        </w:tc>
      </w:tr>
    </w:tbl>
    <w:p w14:paraId="5A843560" w14:textId="77777777" w:rsidR="008E455A" w:rsidRPr="00EA5616" w:rsidRDefault="008E455A" w:rsidP="00D6498D">
      <w:pPr>
        <w:rPr>
          <w:sz w:val="20"/>
          <w:szCs w:val="20"/>
        </w:rPr>
      </w:pPr>
    </w:p>
    <w:p w14:paraId="1D00911F" w14:textId="0FDFF1D7" w:rsidR="00B20156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01</w:t>
      </w:r>
      <w:r w:rsidR="00B20156" w:rsidRPr="00EA5616">
        <w:rPr>
          <w:sz w:val="20"/>
          <w:szCs w:val="20"/>
        </w:rPr>
        <w:t xml:space="preserve">. </w:t>
      </w:r>
      <w:r w:rsidR="00AF0432" w:rsidRPr="00EA5616">
        <w:rPr>
          <w:sz w:val="20"/>
          <w:szCs w:val="20"/>
        </w:rPr>
        <w:t>The part used to hold bits in a portable router is the _______________________________.</w:t>
      </w:r>
    </w:p>
    <w:p w14:paraId="39CC25A8" w14:textId="24B37982" w:rsidR="00AF0432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02</w:t>
      </w:r>
      <w:r w:rsidR="00AF0432" w:rsidRPr="00EA5616">
        <w:rPr>
          <w:sz w:val="20"/>
          <w:szCs w:val="20"/>
        </w:rPr>
        <w:t>. When starting a cut with the router, the bit should</w:t>
      </w:r>
      <w:r w:rsidR="00EA5616">
        <w:rPr>
          <w:sz w:val="20"/>
          <w:szCs w:val="20"/>
        </w:rPr>
        <w:t xml:space="preserve"> NOT</w:t>
      </w:r>
      <w:r w:rsidR="00AF0432" w:rsidRPr="00EA5616">
        <w:rPr>
          <w:sz w:val="20"/>
          <w:szCs w:val="20"/>
        </w:rPr>
        <w:t xml:space="preserve"> __________________________________. You should also have both hands on the router. </w:t>
      </w:r>
    </w:p>
    <w:p w14:paraId="67CD7E3D" w14:textId="5B2B4718" w:rsidR="00AF0432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03</w:t>
      </w:r>
      <w:r w:rsidR="00AF0432" w:rsidRPr="00EA5616">
        <w:rPr>
          <w:sz w:val="20"/>
          <w:szCs w:val="20"/>
        </w:rPr>
        <w:t>. What should you do with the power cord to the router while routing stock?</w:t>
      </w:r>
    </w:p>
    <w:p w14:paraId="5170CCB1" w14:textId="77777777" w:rsidR="00FA4C4E" w:rsidRPr="00EA5616" w:rsidRDefault="00FA4C4E" w:rsidP="00D6498D">
      <w:pPr>
        <w:rPr>
          <w:sz w:val="20"/>
          <w:szCs w:val="20"/>
        </w:rPr>
      </w:pPr>
    </w:p>
    <w:p w14:paraId="6F6976AB" w14:textId="57C60B19" w:rsidR="00AF0432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lastRenderedPageBreak/>
        <w:t>104</w:t>
      </w:r>
      <w:r w:rsidR="00FA4C4E" w:rsidRPr="00EA5616">
        <w:rPr>
          <w:sz w:val="20"/>
          <w:szCs w:val="20"/>
        </w:rPr>
        <w:t>. A major safety precaution to observe when changing router bits is _________________________.</w:t>
      </w:r>
    </w:p>
    <w:p w14:paraId="3BFA6C31" w14:textId="252CEABB" w:rsidR="00D6498D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05</w:t>
      </w:r>
      <w:r w:rsidR="00AA0AAD" w:rsidRPr="00EA5616">
        <w:rPr>
          <w:sz w:val="20"/>
          <w:szCs w:val="20"/>
        </w:rPr>
        <w:t>. To prevent splintering at the corners, one should cut the ________________ _______________ first.</w:t>
      </w:r>
    </w:p>
    <w:p w14:paraId="11156733" w14:textId="77777777" w:rsidR="00D6498D" w:rsidRDefault="00D6498D" w:rsidP="00D6498D">
      <w:pPr>
        <w:rPr>
          <w:b/>
          <w:sz w:val="32"/>
          <w:szCs w:val="32"/>
        </w:rPr>
      </w:pPr>
      <w:r>
        <w:rPr>
          <w:b/>
          <w:sz w:val="32"/>
          <w:szCs w:val="32"/>
        </w:rPr>
        <w:t>Miter</w:t>
      </w:r>
      <w:r w:rsidRPr="00FE02AA">
        <w:rPr>
          <w:b/>
          <w:sz w:val="32"/>
          <w:szCs w:val="32"/>
        </w:rPr>
        <w:t xml:space="preserve"> Saw</w:t>
      </w:r>
    </w:p>
    <w:p w14:paraId="7D24C95E" w14:textId="54DDCF47" w:rsidR="00CE79BE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06</w:t>
      </w:r>
      <w:r w:rsidR="00CE79BE" w:rsidRPr="00EA5616">
        <w:rPr>
          <w:sz w:val="20"/>
          <w:szCs w:val="20"/>
        </w:rPr>
        <w:t>. How must the saw blade be held after the cut is finished and before the blade stops rotating?</w:t>
      </w:r>
    </w:p>
    <w:p w14:paraId="074E240C" w14:textId="77777777" w:rsidR="00CE79BE" w:rsidRPr="00EA5616" w:rsidRDefault="00CE79BE" w:rsidP="00D6498D">
      <w:pPr>
        <w:rPr>
          <w:sz w:val="20"/>
          <w:szCs w:val="20"/>
        </w:rPr>
      </w:pPr>
    </w:p>
    <w:p w14:paraId="5BC98E70" w14:textId="2C6CD4AF" w:rsidR="00CE79BE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07</w:t>
      </w:r>
      <w:r w:rsidR="00CE79BE" w:rsidRPr="00EA5616">
        <w:rPr>
          <w:sz w:val="20"/>
          <w:szCs w:val="20"/>
        </w:rPr>
        <w:t xml:space="preserve">. </w:t>
      </w:r>
      <w:r w:rsidR="002772C3" w:rsidRPr="00EA5616">
        <w:rPr>
          <w:sz w:val="20"/>
          <w:szCs w:val="20"/>
        </w:rPr>
        <w:t xml:space="preserve">Your fingers should be at least ____________________ inches away from any stock you are cutting. </w:t>
      </w:r>
    </w:p>
    <w:p w14:paraId="5E6A53B9" w14:textId="77777777" w:rsidR="002772C3" w:rsidRPr="00EA5616" w:rsidRDefault="002772C3" w:rsidP="00D6498D">
      <w:pPr>
        <w:rPr>
          <w:sz w:val="20"/>
          <w:szCs w:val="20"/>
        </w:rPr>
      </w:pPr>
    </w:p>
    <w:p w14:paraId="301AD5C5" w14:textId="6A894984" w:rsidR="002772C3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08</w:t>
      </w:r>
      <w:r w:rsidR="002772C3" w:rsidRPr="00EA5616">
        <w:rPr>
          <w:sz w:val="20"/>
          <w:szCs w:val="20"/>
        </w:rPr>
        <w:t>. Always hold or clamp stock to the miter saw</w:t>
      </w:r>
      <w:r w:rsidR="000E011C" w:rsidRPr="00EA5616">
        <w:rPr>
          <w:sz w:val="20"/>
          <w:szCs w:val="20"/>
        </w:rPr>
        <w:t xml:space="preserve"> to </w:t>
      </w:r>
      <w:proofErr w:type="gramStart"/>
      <w:r w:rsidR="000E011C" w:rsidRPr="00EA5616">
        <w:rPr>
          <w:sz w:val="20"/>
          <w:szCs w:val="20"/>
        </w:rPr>
        <w:t xml:space="preserve">the </w:t>
      </w:r>
      <w:r w:rsidR="002772C3" w:rsidRPr="00EA5616">
        <w:rPr>
          <w:sz w:val="20"/>
          <w:szCs w:val="20"/>
        </w:rPr>
        <w:t xml:space="preserve"> _</w:t>
      </w:r>
      <w:proofErr w:type="gramEnd"/>
      <w:r w:rsidR="002772C3" w:rsidRPr="00EA5616">
        <w:rPr>
          <w:sz w:val="20"/>
          <w:szCs w:val="20"/>
        </w:rPr>
        <w:t xml:space="preserve">___________________ when cutting. </w:t>
      </w:r>
    </w:p>
    <w:p w14:paraId="1087C02F" w14:textId="77777777" w:rsidR="002772C3" w:rsidRPr="00EA5616" w:rsidRDefault="002772C3" w:rsidP="00D6498D">
      <w:pPr>
        <w:rPr>
          <w:sz w:val="20"/>
          <w:szCs w:val="20"/>
        </w:rPr>
      </w:pPr>
    </w:p>
    <w:p w14:paraId="42E487D7" w14:textId="08CC1405" w:rsidR="002772C3" w:rsidRPr="00EA5616" w:rsidRDefault="009F4989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09</w:t>
      </w:r>
      <w:r w:rsidR="002772C3" w:rsidRPr="00EA5616">
        <w:rPr>
          <w:sz w:val="20"/>
          <w:szCs w:val="20"/>
        </w:rPr>
        <w:t xml:space="preserve">. Never ________________________ your arms when cutting. </w:t>
      </w:r>
    </w:p>
    <w:p w14:paraId="543C28DB" w14:textId="77777777" w:rsidR="002772C3" w:rsidRPr="00EA5616" w:rsidRDefault="002772C3" w:rsidP="00D6498D">
      <w:pPr>
        <w:rPr>
          <w:sz w:val="20"/>
          <w:szCs w:val="20"/>
        </w:rPr>
      </w:pPr>
    </w:p>
    <w:p w14:paraId="22F84D06" w14:textId="083C7CC8" w:rsidR="002772C3" w:rsidRPr="00EA5616" w:rsidRDefault="00AF13D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10</w:t>
      </w:r>
      <w:r w:rsidR="002772C3" w:rsidRPr="00EA5616">
        <w:rPr>
          <w:sz w:val="20"/>
          <w:szCs w:val="20"/>
        </w:rPr>
        <w:t>. What should you do if there is a kickback on the miter saw?</w:t>
      </w:r>
    </w:p>
    <w:p w14:paraId="2AAFB580" w14:textId="77777777" w:rsidR="00574C19" w:rsidRPr="00EA5616" w:rsidRDefault="00574C19" w:rsidP="00D6498D">
      <w:pPr>
        <w:rPr>
          <w:sz w:val="20"/>
          <w:szCs w:val="20"/>
        </w:rPr>
      </w:pPr>
    </w:p>
    <w:p w14:paraId="31D2AC91" w14:textId="77777777" w:rsidR="00574C19" w:rsidRPr="00EA5616" w:rsidRDefault="00574C19" w:rsidP="00D6498D">
      <w:pPr>
        <w:rPr>
          <w:sz w:val="20"/>
          <w:szCs w:val="20"/>
        </w:rPr>
      </w:pPr>
    </w:p>
    <w:p w14:paraId="7A3311EF" w14:textId="23468A85" w:rsidR="00574C19" w:rsidRPr="00EA5616" w:rsidRDefault="00AF13D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11</w:t>
      </w:r>
      <w:r w:rsidR="00574C19" w:rsidRPr="00EA5616">
        <w:rPr>
          <w:sz w:val="20"/>
          <w:szCs w:val="20"/>
        </w:rPr>
        <w:t xml:space="preserve">. What is a compound miter? </w:t>
      </w:r>
    </w:p>
    <w:p w14:paraId="1444072C" w14:textId="77777777" w:rsidR="002F5ADA" w:rsidRPr="00EA5616" w:rsidRDefault="002F5ADA" w:rsidP="00D6498D">
      <w:pPr>
        <w:rPr>
          <w:sz w:val="20"/>
          <w:szCs w:val="20"/>
        </w:rPr>
      </w:pPr>
    </w:p>
    <w:p w14:paraId="10D3D484" w14:textId="1827158E" w:rsidR="002F5ADA" w:rsidRPr="00EA5616" w:rsidRDefault="00AF13D5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12</w:t>
      </w:r>
      <w:r w:rsidR="002F5ADA" w:rsidRPr="00EA5616">
        <w:rPr>
          <w:sz w:val="20"/>
          <w:szCs w:val="20"/>
        </w:rPr>
        <w:t xml:space="preserve">. Long stock should be supported by ________________________________. Never a _____________. </w:t>
      </w:r>
    </w:p>
    <w:p w14:paraId="298C81E7" w14:textId="6760AA1A" w:rsidR="00D42F4B" w:rsidRPr="00EA5616" w:rsidRDefault="00E54488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13</w:t>
      </w:r>
      <w:r w:rsidR="00D42F4B" w:rsidRPr="00EA5616">
        <w:rPr>
          <w:sz w:val="20"/>
          <w:szCs w:val="20"/>
        </w:rPr>
        <w:t xml:space="preserve">. True or false: You can rip on a miter saw. </w:t>
      </w:r>
    </w:p>
    <w:p w14:paraId="0E604C5E" w14:textId="7DAD5693" w:rsidR="005D2813" w:rsidRPr="00EA5616" w:rsidRDefault="00E54488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14</w:t>
      </w:r>
      <w:r w:rsidR="005D2813" w:rsidRPr="00EA5616">
        <w:rPr>
          <w:sz w:val="20"/>
          <w:szCs w:val="20"/>
        </w:rPr>
        <w:t>. Align the saw blade on the ________________</w:t>
      </w:r>
      <w:proofErr w:type="gramStart"/>
      <w:r w:rsidR="005D2813" w:rsidRPr="00EA5616">
        <w:rPr>
          <w:sz w:val="20"/>
          <w:szCs w:val="20"/>
        </w:rPr>
        <w:t>_  side</w:t>
      </w:r>
      <w:proofErr w:type="gramEnd"/>
      <w:r w:rsidR="005D2813" w:rsidRPr="00EA5616">
        <w:rPr>
          <w:sz w:val="20"/>
          <w:szCs w:val="20"/>
        </w:rPr>
        <w:t xml:space="preserve"> of the cut line.</w:t>
      </w:r>
    </w:p>
    <w:p w14:paraId="1F5E76A3" w14:textId="11FCCD9A" w:rsidR="005D2813" w:rsidRPr="00EA5616" w:rsidRDefault="00E54488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1</w:t>
      </w:r>
      <w:r w:rsidR="00EA5616" w:rsidRPr="00EA5616">
        <w:rPr>
          <w:sz w:val="20"/>
          <w:szCs w:val="20"/>
        </w:rPr>
        <w:t>5</w:t>
      </w:r>
      <w:r w:rsidR="005D2813" w:rsidRPr="00EA5616">
        <w:rPr>
          <w:sz w:val="20"/>
          <w:szCs w:val="20"/>
        </w:rPr>
        <w:t xml:space="preserve">. Never cut anything smaller than _________________ inches in length. </w:t>
      </w:r>
    </w:p>
    <w:p w14:paraId="05F9FF72" w14:textId="022CF141" w:rsidR="0061432E" w:rsidRPr="00EA5616" w:rsidRDefault="00EA5616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16</w:t>
      </w:r>
      <w:r w:rsidR="0061432E" w:rsidRPr="00EA5616">
        <w:rPr>
          <w:sz w:val="20"/>
          <w:szCs w:val="20"/>
        </w:rPr>
        <w:t xml:space="preserve">. </w:t>
      </w:r>
      <w:r w:rsidR="000E011C" w:rsidRPr="00EA5616">
        <w:rPr>
          <w:sz w:val="20"/>
          <w:szCs w:val="20"/>
        </w:rPr>
        <w:t>True or false: You can cut boards wider than 12” on a miter saw.</w:t>
      </w:r>
    </w:p>
    <w:p w14:paraId="62C95CAD" w14:textId="3252F2A0" w:rsidR="00D6498D" w:rsidRPr="00EA5616" w:rsidRDefault="00EA5616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17</w:t>
      </w:r>
      <w:r w:rsidR="000E011C" w:rsidRPr="00EA5616">
        <w:rPr>
          <w:sz w:val="20"/>
          <w:szCs w:val="20"/>
        </w:rPr>
        <w:t xml:space="preserve">. </w:t>
      </w:r>
      <w:r w:rsidR="00846DC7" w:rsidRPr="00EA5616">
        <w:rPr>
          <w:sz w:val="20"/>
          <w:szCs w:val="20"/>
        </w:rPr>
        <w:t xml:space="preserve">True or false: Never reach behind or across the blade while the miter saw is plugged in. </w:t>
      </w:r>
    </w:p>
    <w:p w14:paraId="61F555C0" w14:textId="4F00D8BB" w:rsidR="00846DC7" w:rsidRDefault="00EA5616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18</w:t>
      </w:r>
      <w:r w:rsidR="00846DC7" w:rsidRPr="00EA5616">
        <w:rPr>
          <w:sz w:val="20"/>
          <w:szCs w:val="20"/>
        </w:rPr>
        <w:t xml:space="preserve">. </w:t>
      </w:r>
      <w:r w:rsidR="00330292" w:rsidRPr="00EA5616">
        <w:rPr>
          <w:sz w:val="20"/>
          <w:szCs w:val="20"/>
        </w:rPr>
        <w:t>What is a stop block used for on a miter saw?</w:t>
      </w:r>
    </w:p>
    <w:p w14:paraId="6E876316" w14:textId="3CF908F8" w:rsidR="001A048A" w:rsidRPr="001A048A" w:rsidRDefault="001A048A" w:rsidP="00D6498D">
      <w:pPr>
        <w:rPr>
          <w:b/>
          <w:bCs/>
        </w:rPr>
      </w:pPr>
      <w:r>
        <w:rPr>
          <w:b/>
          <w:bCs/>
        </w:rPr>
        <w:t>LASER MACHINE</w:t>
      </w:r>
    </w:p>
    <w:p w14:paraId="25C31BC1" w14:textId="2379B790" w:rsidR="0014096B" w:rsidRDefault="00846DC7" w:rsidP="00D6498D">
      <w:pPr>
        <w:rPr>
          <w:sz w:val="20"/>
          <w:szCs w:val="20"/>
        </w:rPr>
      </w:pPr>
      <w:r w:rsidRPr="00EA5616">
        <w:rPr>
          <w:sz w:val="20"/>
          <w:szCs w:val="20"/>
        </w:rPr>
        <w:t>1</w:t>
      </w:r>
      <w:r w:rsidR="00EA5616" w:rsidRPr="00EA5616">
        <w:rPr>
          <w:sz w:val="20"/>
          <w:szCs w:val="20"/>
        </w:rPr>
        <w:t>19</w:t>
      </w:r>
      <w:r w:rsidRPr="00EA5616">
        <w:rPr>
          <w:sz w:val="20"/>
          <w:szCs w:val="20"/>
        </w:rPr>
        <w:t xml:space="preserve">. </w:t>
      </w:r>
      <w:r w:rsidR="00330292">
        <w:rPr>
          <w:sz w:val="20"/>
          <w:szCs w:val="20"/>
        </w:rPr>
        <w:t xml:space="preserve">The LASER machine beam is focused when it is exactly _______________ inches above the work plane. </w:t>
      </w:r>
    </w:p>
    <w:p w14:paraId="152477CD" w14:textId="490C903B" w:rsidR="0014096B" w:rsidRDefault="0014096B" w:rsidP="00D6498D">
      <w:pPr>
        <w:rPr>
          <w:sz w:val="20"/>
          <w:szCs w:val="20"/>
        </w:rPr>
      </w:pPr>
      <w:r>
        <w:rPr>
          <w:sz w:val="20"/>
          <w:szCs w:val="20"/>
        </w:rPr>
        <w:t xml:space="preserve">120. Never leave the ________________ of the LASER machine open/up. </w:t>
      </w:r>
    </w:p>
    <w:p w14:paraId="02060E77" w14:textId="22EA1691" w:rsidR="0014096B" w:rsidRDefault="0014096B" w:rsidP="00D6498D">
      <w:pPr>
        <w:rPr>
          <w:sz w:val="20"/>
          <w:szCs w:val="20"/>
        </w:rPr>
      </w:pPr>
      <w:r>
        <w:rPr>
          <w:sz w:val="20"/>
          <w:szCs w:val="20"/>
        </w:rPr>
        <w:t xml:space="preserve">121. The ____________________ extractor must be on to use the LASER machine. </w:t>
      </w:r>
    </w:p>
    <w:p w14:paraId="09708089" w14:textId="4647D9F5" w:rsidR="0014096B" w:rsidRDefault="0014096B" w:rsidP="00D6498D">
      <w:pPr>
        <w:rPr>
          <w:sz w:val="20"/>
          <w:szCs w:val="20"/>
        </w:rPr>
      </w:pPr>
      <w:r>
        <w:rPr>
          <w:sz w:val="20"/>
          <w:szCs w:val="20"/>
        </w:rPr>
        <w:t xml:space="preserve">122. Do not look ________________________ into the LASER. </w:t>
      </w:r>
    </w:p>
    <w:p w14:paraId="4D8172F4" w14:textId="2BA19E85" w:rsidR="0014096B" w:rsidRDefault="0014096B" w:rsidP="00D6498D">
      <w:pPr>
        <w:rPr>
          <w:sz w:val="20"/>
          <w:szCs w:val="20"/>
        </w:rPr>
      </w:pPr>
      <w:r>
        <w:rPr>
          <w:sz w:val="20"/>
          <w:szCs w:val="20"/>
        </w:rPr>
        <w:t xml:space="preserve">123. LASER is an acronym </w:t>
      </w:r>
      <w:r w:rsidR="00330292">
        <w:rPr>
          <w:sz w:val="20"/>
          <w:szCs w:val="20"/>
        </w:rPr>
        <w:t>that stands for</w:t>
      </w:r>
      <w:r>
        <w:rPr>
          <w:sz w:val="20"/>
          <w:szCs w:val="20"/>
        </w:rPr>
        <w:t xml:space="preserve"> __________________________________________________</w:t>
      </w:r>
    </w:p>
    <w:p w14:paraId="11C531E6" w14:textId="5B5A7796" w:rsidR="0014096B" w:rsidRDefault="0014096B" w:rsidP="00D6498D">
      <w:pPr>
        <w:rPr>
          <w:sz w:val="20"/>
          <w:szCs w:val="20"/>
        </w:rPr>
      </w:pPr>
      <w:r>
        <w:rPr>
          <w:sz w:val="20"/>
          <w:szCs w:val="20"/>
        </w:rPr>
        <w:t xml:space="preserve">124. The LASER machine will only cut or etch in 8 colors of RGB. List the three most common. </w:t>
      </w:r>
    </w:p>
    <w:p w14:paraId="0CF13914" w14:textId="1A542BF9" w:rsidR="008C55D6" w:rsidRPr="00EA5616" w:rsidRDefault="0014096B" w:rsidP="008E2F07">
      <w:pPr>
        <w:rPr>
          <w:sz w:val="20"/>
          <w:szCs w:val="20"/>
        </w:rPr>
      </w:pPr>
      <w:r>
        <w:rPr>
          <w:sz w:val="20"/>
          <w:szCs w:val="20"/>
        </w:rPr>
        <w:t>125. True or False: You may use glass, metal, wood, and plastic in the LASER machine.</w:t>
      </w:r>
    </w:p>
    <w:sectPr w:rsidR="008C55D6" w:rsidRPr="00EA5616" w:rsidSect="002901EA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E10D2"/>
    <w:multiLevelType w:val="hybridMultilevel"/>
    <w:tmpl w:val="F12A8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FB0600"/>
    <w:multiLevelType w:val="hybridMultilevel"/>
    <w:tmpl w:val="8C54D6FE"/>
    <w:lvl w:ilvl="0" w:tplc="9DFC342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jc0NzU3M7OwNDdU0lEKTi0uzszPAykwrgUA+SJr9iwAAAA="/>
  </w:docVars>
  <w:rsids>
    <w:rsidRoot w:val="00FE02AA"/>
    <w:rsid w:val="000059C3"/>
    <w:rsid w:val="00071A32"/>
    <w:rsid w:val="000B2E90"/>
    <w:rsid w:val="000B538F"/>
    <w:rsid w:val="000E011C"/>
    <w:rsid w:val="000E319A"/>
    <w:rsid w:val="00127167"/>
    <w:rsid w:val="00135C1F"/>
    <w:rsid w:val="0014096B"/>
    <w:rsid w:val="00151241"/>
    <w:rsid w:val="00183BBA"/>
    <w:rsid w:val="001A048A"/>
    <w:rsid w:val="00217613"/>
    <w:rsid w:val="002312E5"/>
    <w:rsid w:val="00233D9C"/>
    <w:rsid w:val="00236826"/>
    <w:rsid w:val="002772C3"/>
    <w:rsid w:val="002901EA"/>
    <w:rsid w:val="002F5ADA"/>
    <w:rsid w:val="00330292"/>
    <w:rsid w:val="00382FDF"/>
    <w:rsid w:val="003833D4"/>
    <w:rsid w:val="00386DE8"/>
    <w:rsid w:val="00434AFB"/>
    <w:rsid w:val="004B6EC0"/>
    <w:rsid w:val="004D7F57"/>
    <w:rsid w:val="0050102E"/>
    <w:rsid w:val="00574C19"/>
    <w:rsid w:val="005752BB"/>
    <w:rsid w:val="005A2A27"/>
    <w:rsid w:val="005A6111"/>
    <w:rsid w:val="005D2813"/>
    <w:rsid w:val="0061432E"/>
    <w:rsid w:val="006671A8"/>
    <w:rsid w:val="006F7EDB"/>
    <w:rsid w:val="0071091C"/>
    <w:rsid w:val="00740D3D"/>
    <w:rsid w:val="007619D1"/>
    <w:rsid w:val="00764C9C"/>
    <w:rsid w:val="007A383B"/>
    <w:rsid w:val="007D3995"/>
    <w:rsid w:val="00813997"/>
    <w:rsid w:val="00823BED"/>
    <w:rsid w:val="00846DC7"/>
    <w:rsid w:val="008710BB"/>
    <w:rsid w:val="00892833"/>
    <w:rsid w:val="008C11DC"/>
    <w:rsid w:val="008C55D6"/>
    <w:rsid w:val="008E2F07"/>
    <w:rsid w:val="008E455A"/>
    <w:rsid w:val="008F60C7"/>
    <w:rsid w:val="00930CF9"/>
    <w:rsid w:val="009A6353"/>
    <w:rsid w:val="009B0504"/>
    <w:rsid w:val="009F1EAD"/>
    <w:rsid w:val="009F4989"/>
    <w:rsid w:val="00A03637"/>
    <w:rsid w:val="00AA0AAD"/>
    <w:rsid w:val="00AF0432"/>
    <w:rsid w:val="00AF13D5"/>
    <w:rsid w:val="00B20156"/>
    <w:rsid w:val="00B34544"/>
    <w:rsid w:val="00B40EF7"/>
    <w:rsid w:val="00B44308"/>
    <w:rsid w:val="00BB26B7"/>
    <w:rsid w:val="00BC1561"/>
    <w:rsid w:val="00BE41E0"/>
    <w:rsid w:val="00BF6F30"/>
    <w:rsid w:val="00C140DF"/>
    <w:rsid w:val="00C22A48"/>
    <w:rsid w:val="00CA2E25"/>
    <w:rsid w:val="00CA41DE"/>
    <w:rsid w:val="00CE5B17"/>
    <w:rsid w:val="00CE79BE"/>
    <w:rsid w:val="00CF5A26"/>
    <w:rsid w:val="00D327C1"/>
    <w:rsid w:val="00D42F4B"/>
    <w:rsid w:val="00D43D8F"/>
    <w:rsid w:val="00D532DB"/>
    <w:rsid w:val="00D6498D"/>
    <w:rsid w:val="00D74696"/>
    <w:rsid w:val="00D92625"/>
    <w:rsid w:val="00E0259E"/>
    <w:rsid w:val="00E1085E"/>
    <w:rsid w:val="00E37BB8"/>
    <w:rsid w:val="00E54488"/>
    <w:rsid w:val="00E8542E"/>
    <w:rsid w:val="00E90660"/>
    <w:rsid w:val="00EA5616"/>
    <w:rsid w:val="00EB04BA"/>
    <w:rsid w:val="00EE0DD8"/>
    <w:rsid w:val="00EE325B"/>
    <w:rsid w:val="00F52C29"/>
    <w:rsid w:val="00F574D6"/>
    <w:rsid w:val="00F83D17"/>
    <w:rsid w:val="00F86FB1"/>
    <w:rsid w:val="00F91450"/>
    <w:rsid w:val="00FA4C4E"/>
    <w:rsid w:val="00FE02AA"/>
    <w:rsid w:val="00FE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343B9"/>
  <w15:chartTrackingRefBased/>
  <w15:docId w15:val="{65BEF71B-75FE-4FD4-934E-71D8FDD07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5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611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43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30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43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35C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nickcornwell.weebly.com/machinelab-safety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8</Pages>
  <Words>1764</Words>
  <Characters>1005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Cornwell</dc:creator>
  <cp:keywords/>
  <dc:description/>
  <cp:lastModifiedBy>George Cornwell</cp:lastModifiedBy>
  <cp:revision>25</cp:revision>
  <cp:lastPrinted>2016-07-28T18:16:00Z</cp:lastPrinted>
  <dcterms:created xsi:type="dcterms:W3CDTF">2022-01-22T12:03:00Z</dcterms:created>
  <dcterms:modified xsi:type="dcterms:W3CDTF">2022-01-23T19:47:00Z</dcterms:modified>
</cp:coreProperties>
</file>